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B6FEB1" w14:textId="77777777" w:rsidR="006E010E" w:rsidRDefault="006E010E" w:rsidP="006E010E">
      <w:r>
        <w:t>Constants in C</w:t>
      </w:r>
    </w:p>
    <w:p w14:paraId="00559B21" w14:textId="77777777" w:rsidR="006E010E" w:rsidRDefault="006E010E" w:rsidP="006E010E">
      <w:r>
        <w:t>A constant is a value or variable that can't be changed in the program, for example, 10, 20, 'a', 3.4, "c programming" etc.</w:t>
      </w:r>
    </w:p>
    <w:p w14:paraId="6F2CF7C2" w14:textId="77777777" w:rsidR="006E010E" w:rsidRDefault="006E010E" w:rsidP="006E010E">
      <w:r>
        <w:t>There are different types of constants in C programming.</w:t>
      </w:r>
    </w:p>
    <w:p w14:paraId="2B29C537" w14:textId="77777777" w:rsidR="006E010E" w:rsidRDefault="006E010E" w:rsidP="006E010E">
      <w:r>
        <w:t>2 ways to define constant in C</w:t>
      </w:r>
    </w:p>
    <w:p w14:paraId="7C7F9AE1" w14:textId="77777777" w:rsidR="006E010E" w:rsidRDefault="006E010E" w:rsidP="006E010E">
      <w:r>
        <w:t>There are two ways to define constant in C programming.</w:t>
      </w:r>
    </w:p>
    <w:p w14:paraId="4665AA04" w14:textId="77777777" w:rsidR="006E010E" w:rsidRDefault="006E010E" w:rsidP="006E010E">
      <w:r>
        <w:t>1.</w:t>
      </w:r>
      <w:r>
        <w:tab/>
      </w:r>
      <w:proofErr w:type="spellStart"/>
      <w:r>
        <w:t>const</w:t>
      </w:r>
      <w:proofErr w:type="spellEnd"/>
      <w:r>
        <w:t xml:space="preserve"> keyword</w:t>
      </w:r>
    </w:p>
    <w:p w14:paraId="45383418" w14:textId="77777777" w:rsidR="006E010E" w:rsidRDefault="006E010E" w:rsidP="006E010E">
      <w:r>
        <w:t>2.</w:t>
      </w:r>
      <w:r>
        <w:tab/>
        <w:t>#define pre-processor</w:t>
      </w:r>
    </w:p>
    <w:p w14:paraId="183351FD" w14:textId="77777777" w:rsidR="006E010E" w:rsidRDefault="006E010E" w:rsidP="006E010E"/>
    <w:p w14:paraId="03DD2584" w14:textId="77777777" w:rsidR="006E010E" w:rsidRDefault="006E010E" w:rsidP="006E010E">
      <w:r>
        <w:t xml:space="preserve">1) C </w:t>
      </w:r>
      <w:proofErr w:type="spellStart"/>
      <w:r>
        <w:t>const</w:t>
      </w:r>
      <w:proofErr w:type="spellEnd"/>
      <w:r>
        <w:t xml:space="preserve"> keyword</w:t>
      </w:r>
    </w:p>
    <w:p w14:paraId="55F4DAD2" w14:textId="77777777" w:rsidR="006E010E" w:rsidRDefault="006E010E" w:rsidP="006E010E">
      <w:r>
        <w:t xml:space="preserve">The </w:t>
      </w:r>
      <w:proofErr w:type="spellStart"/>
      <w:r>
        <w:t>const</w:t>
      </w:r>
      <w:proofErr w:type="spellEnd"/>
      <w:r>
        <w:t xml:space="preserve"> keyword is used to define constant in C programming.</w:t>
      </w:r>
    </w:p>
    <w:p w14:paraId="2D7B8807" w14:textId="77777777" w:rsidR="006E010E" w:rsidRDefault="006E010E" w:rsidP="006E010E">
      <w:r>
        <w:t>1.</w:t>
      </w:r>
      <w:r>
        <w:tab/>
      </w:r>
      <w:proofErr w:type="spellStart"/>
      <w:r>
        <w:t>const</w:t>
      </w:r>
      <w:proofErr w:type="spellEnd"/>
      <w:r>
        <w:t xml:space="preserve"> float PI=3.14;  </w:t>
      </w:r>
    </w:p>
    <w:p w14:paraId="771E30EF" w14:textId="77777777" w:rsidR="006E010E" w:rsidRDefault="006E010E" w:rsidP="006E010E">
      <w:r>
        <w:t>Now, the value of PI variable can't be changed.</w:t>
      </w:r>
    </w:p>
    <w:p w14:paraId="5C482A19" w14:textId="77777777" w:rsidR="006E010E" w:rsidRDefault="006E010E" w:rsidP="006E010E">
      <w:r>
        <w:t>1.</w:t>
      </w:r>
      <w:r>
        <w:tab/>
        <w:t>#include &lt;</w:t>
      </w:r>
      <w:proofErr w:type="spellStart"/>
      <w:r>
        <w:t>stdio.h</w:t>
      </w:r>
      <w:proofErr w:type="spellEnd"/>
      <w:r>
        <w:t xml:space="preserve">&gt;      </w:t>
      </w:r>
    </w:p>
    <w:p w14:paraId="5783E2DD" w14:textId="77777777" w:rsidR="006E010E" w:rsidRDefault="006E010E" w:rsidP="006E010E">
      <w:r>
        <w:t>2.</w:t>
      </w:r>
      <w:r>
        <w:tab/>
        <w:t>#include &lt;</w:t>
      </w:r>
      <w:proofErr w:type="spellStart"/>
      <w:r>
        <w:t>conio.h</w:t>
      </w:r>
      <w:proofErr w:type="spellEnd"/>
      <w:r>
        <w:t xml:space="preserve">&gt;    </w:t>
      </w:r>
    </w:p>
    <w:p w14:paraId="79A313B2" w14:textId="77777777" w:rsidR="006E010E" w:rsidRDefault="006E010E" w:rsidP="006E010E">
      <w:r>
        <w:t>3.</w:t>
      </w:r>
      <w:r>
        <w:tab/>
        <w:t xml:space="preserve">void main(){      </w:t>
      </w:r>
    </w:p>
    <w:p w14:paraId="00378496" w14:textId="77777777" w:rsidR="006E010E" w:rsidRDefault="006E010E" w:rsidP="006E010E">
      <w:r>
        <w:t>4.</w:t>
      </w:r>
      <w:r>
        <w:tab/>
      </w:r>
      <w:proofErr w:type="spellStart"/>
      <w:r>
        <w:t>const</w:t>
      </w:r>
      <w:proofErr w:type="spellEnd"/>
      <w:r>
        <w:t xml:space="preserve"> float PI=3.14;  </w:t>
      </w:r>
    </w:p>
    <w:p w14:paraId="6CE617C6" w14:textId="77777777" w:rsidR="006E010E" w:rsidRDefault="006E010E" w:rsidP="006E010E">
      <w:r>
        <w:t>5.</w:t>
      </w:r>
      <w:r>
        <w:tab/>
      </w:r>
      <w:proofErr w:type="spellStart"/>
      <w:r>
        <w:t>clrscr</w:t>
      </w:r>
      <w:proofErr w:type="spellEnd"/>
      <w:r>
        <w:t xml:space="preserve">();      </w:t>
      </w:r>
    </w:p>
    <w:p w14:paraId="522B0A5B" w14:textId="77777777" w:rsidR="006E010E" w:rsidRDefault="006E010E" w:rsidP="006E010E">
      <w:r>
        <w:t>6.</w:t>
      </w:r>
      <w:r>
        <w:tab/>
      </w:r>
      <w:proofErr w:type="spellStart"/>
      <w:r>
        <w:t>printf</w:t>
      </w:r>
      <w:proofErr w:type="spellEnd"/>
      <w:r>
        <w:t>("The value of PI is: %</w:t>
      </w:r>
      <w:proofErr w:type="spellStart"/>
      <w:r>
        <w:t>f",PI</w:t>
      </w:r>
      <w:proofErr w:type="spellEnd"/>
      <w:r>
        <w:t xml:space="preserve">);  </w:t>
      </w:r>
    </w:p>
    <w:p w14:paraId="58391DD9" w14:textId="77777777" w:rsidR="006E010E" w:rsidRDefault="006E010E" w:rsidP="006E010E">
      <w:r>
        <w:t>7.</w:t>
      </w:r>
      <w:r>
        <w:tab/>
      </w:r>
      <w:proofErr w:type="spellStart"/>
      <w:r>
        <w:t>getch</w:t>
      </w:r>
      <w:proofErr w:type="spellEnd"/>
      <w:r>
        <w:t xml:space="preserve">();      </w:t>
      </w:r>
    </w:p>
    <w:p w14:paraId="223AF10A" w14:textId="77777777" w:rsidR="006E010E" w:rsidRDefault="006E010E" w:rsidP="006E010E">
      <w:r>
        <w:t>8.</w:t>
      </w:r>
      <w:r>
        <w:tab/>
        <w:t xml:space="preserve">}      </w:t>
      </w:r>
    </w:p>
    <w:p w14:paraId="4A3DD2FD" w14:textId="77777777" w:rsidR="006E010E" w:rsidRDefault="006E010E" w:rsidP="006E010E">
      <w:r>
        <w:t>Output:</w:t>
      </w:r>
    </w:p>
    <w:p w14:paraId="40D42341" w14:textId="77777777" w:rsidR="006E010E" w:rsidRDefault="006E010E" w:rsidP="006E010E">
      <w:r>
        <w:t>The value of PI is: 3.140000</w:t>
      </w:r>
    </w:p>
    <w:p w14:paraId="25594B4F" w14:textId="77777777" w:rsidR="006E010E" w:rsidRDefault="006E010E" w:rsidP="006E010E">
      <w:r>
        <w:t xml:space="preserve">If you try to change the </w:t>
      </w:r>
      <w:proofErr w:type="spellStart"/>
      <w:r>
        <w:t>the</w:t>
      </w:r>
      <w:proofErr w:type="spellEnd"/>
      <w:r>
        <w:t xml:space="preserve"> value of PI, it will render compile time error.</w:t>
      </w:r>
    </w:p>
    <w:p w14:paraId="6DAACF3E" w14:textId="77777777" w:rsidR="006E010E" w:rsidRDefault="006E010E" w:rsidP="006E010E">
      <w:r>
        <w:t>1.</w:t>
      </w:r>
      <w:r>
        <w:tab/>
        <w:t>#include &lt;</w:t>
      </w:r>
      <w:proofErr w:type="spellStart"/>
      <w:r>
        <w:t>stdio.h</w:t>
      </w:r>
      <w:proofErr w:type="spellEnd"/>
      <w:r>
        <w:t xml:space="preserve">&gt;      </w:t>
      </w:r>
    </w:p>
    <w:p w14:paraId="4CDD6A8B" w14:textId="77777777" w:rsidR="006E010E" w:rsidRDefault="006E010E" w:rsidP="006E010E">
      <w:r>
        <w:t>2.</w:t>
      </w:r>
      <w:r>
        <w:tab/>
        <w:t>#include &lt;</w:t>
      </w:r>
      <w:proofErr w:type="spellStart"/>
      <w:r>
        <w:t>conio.h</w:t>
      </w:r>
      <w:proofErr w:type="spellEnd"/>
      <w:r>
        <w:t xml:space="preserve">&gt;    </w:t>
      </w:r>
    </w:p>
    <w:p w14:paraId="654D3B6C" w14:textId="77777777" w:rsidR="006E010E" w:rsidRDefault="006E010E" w:rsidP="006E010E">
      <w:r>
        <w:t>3.</w:t>
      </w:r>
      <w:r>
        <w:tab/>
        <w:t xml:space="preserve">void main(){      </w:t>
      </w:r>
    </w:p>
    <w:p w14:paraId="5EED91C6" w14:textId="77777777" w:rsidR="006E010E" w:rsidRDefault="006E010E" w:rsidP="006E010E">
      <w:r>
        <w:t>4.</w:t>
      </w:r>
      <w:r>
        <w:tab/>
      </w:r>
      <w:proofErr w:type="spellStart"/>
      <w:r>
        <w:t>const</w:t>
      </w:r>
      <w:proofErr w:type="spellEnd"/>
      <w:r>
        <w:t xml:space="preserve"> float PI=3.14;  </w:t>
      </w:r>
    </w:p>
    <w:p w14:paraId="5AFE3637" w14:textId="77777777" w:rsidR="006E010E" w:rsidRDefault="006E010E" w:rsidP="006E010E">
      <w:r>
        <w:t>5.</w:t>
      </w:r>
      <w:r>
        <w:tab/>
      </w:r>
      <w:proofErr w:type="spellStart"/>
      <w:r>
        <w:t>clrscr</w:t>
      </w:r>
      <w:proofErr w:type="spellEnd"/>
      <w:r>
        <w:t xml:space="preserve">();      </w:t>
      </w:r>
    </w:p>
    <w:p w14:paraId="6572BB4A" w14:textId="77777777" w:rsidR="006E010E" w:rsidRDefault="006E010E" w:rsidP="006E010E">
      <w:r>
        <w:t>6.</w:t>
      </w:r>
      <w:r>
        <w:tab/>
        <w:t xml:space="preserve">PI=4.5;  </w:t>
      </w:r>
    </w:p>
    <w:p w14:paraId="7D87E184" w14:textId="77777777" w:rsidR="006E010E" w:rsidRDefault="006E010E" w:rsidP="006E010E">
      <w:r>
        <w:t>7.</w:t>
      </w:r>
      <w:r>
        <w:tab/>
      </w:r>
      <w:proofErr w:type="spellStart"/>
      <w:r>
        <w:t>printf</w:t>
      </w:r>
      <w:proofErr w:type="spellEnd"/>
      <w:r>
        <w:t>("The value of PI is: %</w:t>
      </w:r>
      <w:proofErr w:type="spellStart"/>
      <w:r>
        <w:t>f",PI</w:t>
      </w:r>
      <w:proofErr w:type="spellEnd"/>
      <w:r>
        <w:t xml:space="preserve">);  </w:t>
      </w:r>
    </w:p>
    <w:p w14:paraId="60E38AC6" w14:textId="77777777" w:rsidR="006E010E" w:rsidRDefault="006E010E" w:rsidP="006E010E">
      <w:r>
        <w:lastRenderedPageBreak/>
        <w:t>8.</w:t>
      </w:r>
      <w:r>
        <w:tab/>
      </w:r>
      <w:proofErr w:type="spellStart"/>
      <w:r>
        <w:t>getch</w:t>
      </w:r>
      <w:proofErr w:type="spellEnd"/>
      <w:r>
        <w:t xml:space="preserve">();      </w:t>
      </w:r>
    </w:p>
    <w:p w14:paraId="144FB7A8" w14:textId="77777777" w:rsidR="006E010E" w:rsidRDefault="006E010E" w:rsidP="006E010E">
      <w:r>
        <w:t>9.</w:t>
      </w:r>
      <w:r>
        <w:tab/>
        <w:t xml:space="preserve">}      </w:t>
      </w:r>
    </w:p>
    <w:p w14:paraId="514566D2" w14:textId="77777777" w:rsidR="006E010E" w:rsidRDefault="006E010E" w:rsidP="006E010E">
      <w:r>
        <w:t>Output:</w:t>
      </w:r>
    </w:p>
    <w:p w14:paraId="6E86685E" w14:textId="77777777" w:rsidR="006E010E" w:rsidRDefault="006E010E" w:rsidP="006E010E">
      <w:r>
        <w:t xml:space="preserve">Compile Time Error: Cannot modify a </w:t>
      </w:r>
      <w:proofErr w:type="spellStart"/>
      <w:r>
        <w:t>const</w:t>
      </w:r>
      <w:proofErr w:type="spellEnd"/>
      <w:r>
        <w:t xml:space="preserve"> object</w:t>
      </w:r>
    </w:p>
    <w:p w14:paraId="355ED56F" w14:textId="77777777" w:rsidR="006E010E" w:rsidRDefault="006E010E" w:rsidP="006E010E"/>
    <w:p w14:paraId="122EE3C3" w14:textId="77777777" w:rsidR="006E010E" w:rsidRDefault="006E010E" w:rsidP="006E010E">
      <w:r>
        <w:t xml:space="preserve">2) C #define </w:t>
      </w:r>
      <w:proofErr w:type="spellStart"/>
      <w:r>
        <w:t>preprocessor</w:t>
      </w:r>
      <w:proofErr w:type="spellEnd"/>
    </w:p>
    <w:p w14:paraId="2BE45A8D" w14:textId="77777777" w:rsidR="006E010E" w:rsidRDefault="006E010E" w:rsidP="006E010E">
      <w:r>
        <w:t xml:space="preserve">The #define </w:t>
      </w:r>
      <w:proofErr w:type="spellStart"/>
      <w:r>
        <w:t>preprocessor</w:t>
      </w:r>
      <w:proofErr w:type="spellEnd"/>
      <w:r>
        <w:t xml:space="preserve"> is also used to define constant. We will learn about #define </w:t>
      </w:r>
      <w:proofErr w:type="spellStart"/>
      <w:r>
        <w:t>preprocessor</w:t>
      </w:r>
      <w:proofErr w:type="spellEnd"/>
      <w:r>
        <w:t xml:space="preserve"> directive later.</w:t>
      </w:r>
    </w:p>
    <w:p w14:paraId="72729B3A" w14:textId="77777777" w:rsidR="006E010E" w:rsidRDefault="006E010E" w:rsidP="006E010E"/>
    <w:p w14:paraId="31B9EF44" w14:textId="77777777" w:rsidR="006E010E" w:rsidRDefault="006E010E" w:rsidP="006E010E">
      <w:r>
        <w:t>C if-else Statement</w:t>
      </w:r>
    </w:p>
    <w:p w14:paraId="451CCC75" w14:textId="77777777" w:rsidR="006E010E" w:rsidRDefault="006E010E" w:rsidP="006E010E">
      <w:r>
        <w:t>The if statement in C language is used to perform an operation on the basis of condition. By using if-else statement, you can perform operation either condition is true or false.</w:t>
      </w:r>
    </w:p>
    <w:p w14:paraId="7CDC8CA7" w14:textId="77777777" w:rsidR="006E010E" w:rsidRDefault="006E010E" w:rsidP="006E010E">
      <w:r>
        <w:t>There are many ways to use if statement in C language:</w:t>
      </w:r>
    </w:p>
    <w:p w14:paraId="340CCEF1" w14:textId="77777777" w:rsidR="006E010E" w:rsidRDefault="006E010E" w:rsidP="006E010E">
      <w:r>
        <w:t>o</w:t>
      </w:r>
      <w:r>
        <w:tab/>
        <w:t>If statement</w:t>
      </w:r>
    </w:p>
    <w:p w14:paraId="6A6BB928" w14:textId="77777777" w:rsidR="006E010E" w:rsidRDefault="006E010E" w:rsidP="006E010E">
      <w:r>
        <w:t>o</w:t>
      </w:r>
      <w:r>
        <w:tab/>
        <w:t>If-else statement</w:t>
      </w:r>
    </w:p>
    <w:p w14:paraId="41AB29EB" w14:textId="77777777" w:rsidR="006E010E" w:rsidRDefault="006E010E" w:rsidP="006E010E">
      <w:r>
        <w:t>o</w:t>
      </w:r>
      <w:r>
        <w:tab/>
        <w:t>If else-if ladder</w:t>
      </w:r>
    </w:p>
    <w:p w14:paraId="5E73F5E9" w14:textId="77777777" w:rsidR="006E010E" w:rsidRDefault="006E010E" w:rsidP="006E010E">
      <w:r>
        <w:t>o</w:t>
      </w:r>
      <w:r>
        <w:tab/>
        <w:t>Nested if</w:t>
      </w:r>
    </w:p>
    <w:p w14:paraId="21ADC7CF" w14:textId="77777777" w:rsidR="006E010E" w:rsidRDefault="006E010E" w:rsidP="006E010E"/>
    <w:p w14:paraId="22D713B6" w14:textId="77777777" w:rsidR="006E010E" w:rsidRDefault="006E010E" w:rsidP="006E010E">
      <w:r>
        <w:t>If Statement</w:t>
      </w:r>
    </w:p>
    <w:p w14:paraId="301BF9D8" w14:textId="77777777" w:rsidR="006E010E" w:rsidRDefault="006E010E" w:rsidP="006E010E">
      <w:r>
        <w:t>The single if statement in C language is used to execute the code if the condition is true. The syntax of if statement is given below:</w:t>
      </w:r>
    </w:p>
    <w:p w14:paraId="3C4CAD4F" w14:textId="77777777" w:rsidR="006E010E" w:rsidRDefault="006E010E" w:rsidP="006E010E">
      <w:r>
        <w:t>1.</w:t>
      </w:r>
      <w:r>
        <w:tab/>
        <w:t xml:space="preserve">if(expression){  </w:t>
      </w:r>
    </w:p>
    <w:p w14:paraId="64A1815F" w14:textId="77777777" w:rsidR="006E010E" w:rsidRDefault="006E010E" w:rsidP="006E010E">
      <w:r>
        <w:t>2.</w:t>
      </w:r>
      <w:r>
        <w:tab/>
        <w:t xml:space="preserve">//code to be executed  </w:t>
      </w:r>
    </w:p>
    <w:p w14:paraId="22ECF2E7" w14:textId="77777777" w:rsidR="006E010E" w:rsidRDefault="006E010E" w:rsidP="006E010E">
      <w:r>
        <w:t>3.</w:t>
      </w:r>
      <w:r>
        <w:tab/>
        <w:t>}</w:t>
      </w:r>
    </w:p>
    <w:p w14:paraId="772F5624" w14:textId="77777777" w:rsidR="006E010E" w:rsidRDefault="006E010E" w:rsidP="006E010E"/>
    <w:p w14:paraId="6E089531" w14:textId="77777777" w:rsidR="006E010E" w:rsidRDefault="006E010E" w:rsidP="006E010E">
      <w:r>
        <w:t>Flowchart of if statement in C</w:t>
      </w:r>
    </w:p>
    <w:p w14:paraId="5A506B37" w14:textId="77777777" w:rsidR="006E010E" w:rsidRDefault="006E010E" w:rsidP="006E010E">
      <w:r>
        <w:t>Let's see a simple example of c language if statement.</w:t>
      </w:r>
    </w:p>
    <w:p w14:paraId="5A2E04E8" w14:textId="77777777" w:rsidR="006E010E" w:rsidRDefault="006E010E" w:rsidP="006E010E">
      <w:r>
        <w:t>1.</w:t>
      </w:r>
      <w:r>
        <w:tab/>
        <w:t>#include&lt;</w:t>
      </w:r>
      <w:proofErr w:type="spellStart"/>
      <w:r>
        <w:t>stdio.h</w:t>
      </w:r>
      <w:proofErr w:type="spellEnd"/>
      <w:r>
        <w:t xml:space="preserve">&gt;  </w:t>
      </w:r>
    </w:p>
    <w:p w14:paraId="327F0FA6" w14:textId="77777777" w:rsidR="006E010E" w:rsidRDefault="006E010E" w:rsidP="006E010E">
      <w:r>
        <w:t>2.</w:t>
      </w:r>
      <w:r>
        <w:tab/>
        <w:t>#include&lt;</w:t>
      </w:r>
      <w:proofErr w:type="spellStart"/>
      <w:r>
        <w:t>conio.h</w:t>
      </w:r>
      <w:proofErr w:type="spellEnd"/>
      <w:r>
        <w:t xml:space="preserve">&gt;  </w:t>
      </w:r>
    </w:p>
    <w:p w14:paraId="4F882533" w14:textId="77777777" w:rsidR="006E010E" w:rsidRDefault="006E010E" w:rsidP="006E010E">
      <w:r>
        <w:t>3.</w:t>
      </w:r>
      <w:r>
        <w:tab/>
        <w:t xml:space="preserve">void main(){  </w:t>
      </w:r>
    </w:p>
    <w:p w14:paraId="350803D3" w14:textId="77777777" w:rsidR="006E010E" w:rsidRDefault="006E010E" w:rsidP="006E010E">
      <w:r>
        <w:t>4.</w:t>
      </w:r>
      <w:r>
        <w:tab/>
        <w:t xml:space="preserve">int number=0;  </w:t>
      </w:r>
    </w:p>
    <w:p w14:paraId="0F877785" w14:textId="77777777" w:rsidR="006E010E" w:rsidRDefault="006E010E" w:rsidP="006E010E">
      <w:r>
        <w:t>5.</w:t>
      </w:r>
      <w:r>
        <w:tab/>
      </w:r>
      <w:proofErr w:type="spellStart"/>
      <w:r>
        <w:t>clrscr</w:t>
      </w:r>
      <w:proofErr w:type="spellEnd"/>
      <w:r>
        <w:t xml:space="preserve">();  </w:t>
      </w:r>
    </w:p>
    <w:p w14:paraId="5B00CFD4" w14:textId="77777777" w:rsidR="006E010E" w:rsidRDefault="006E010E" w:rsidP="006E010E">
      <w:r>
        <w:lastRenderedPageBreak/>
        <w:t>6.</w:t>
      </w:r>
      <w:r>
        <w:tab/>
        <w:t xml:space="preserve">  </w:t>
      </w:r>
    </w:p>
    <w:p w14:paraId="4931DFCB" w14:textId="77777777" w:rsidR="006E010E" w:rsidRDefault="006E010E" w:rsidP="006E010E">
      <w:r>
        <w:t>7.</w:t>
      </w:r>
      <w:r>
        <w:tab/>
      </w:r>
      <w:proofErr w:type="spellStart"/>
      <w:r>
        <w:t>printf</w:t>
      </w:r>
      <w:proofErr w:type="spellEnd"/>
      <w:r>
        <w:t xml:space="preserve">("enter a number:");  </w:t>
      </w:r>
    </w:p>
    <w:p w14:paraId="1963382E" w14:textId="77777777" w:rsidR="006E010E" w:rsidRDefault="006E010E" w:rsidP="006E010E">
      <w:r>
        <w:t>8.</w:t>
      </w:r>
      <w:r>
        <w:tab/>
      </w:r>
      <w:proofErr w:type="spellStart"/>
      <w:r>
        <w:t>scanf</w:t>
      </w:r>
      <w:proofErr w:type="spellEnd"/>
      <w:r>
        <w:t>("%</w:t>
      </w:r>
      <w:proofErr w:type="spellStart"/>
      <w:r>
        <w:t>d",&amp;number</w:t>
      </w:r>
      <w:proofErr w:type="spellEnd"/>
      <w:r>
        <w:t xml:space="preserve">);  </w:t>
      </w:r>
    </w:p>
    <w:p w14:paraId="0E6EF07D" w14:textId="77777777" w:rsidR="006E010E" w:rsidRDefault="006E010E" w:rsidP="006E010E">
      <w:r>
        <w:t>9.</w:t>
      </w:r>
      <w:r>
        <w:tab/>
        <w:t xml:space="preserve">  </w:t>
      </w:r>
    </w:p>
    <w:p w14:paraId="510CB297" w14:textId="77777777" w:rsidR="006E010E" w:rsidRDefault="006E010E" w:rsidP="006E010E">
      <w:r>
        <w:t>10.</w:t>
      </w:r>
      <w:r>
        <w:tab/>
        <w:t xml:space="preserve">if(number%2==0){  </w:t>
      </w:r>
    </w:p>
    <w:p w14:paraId="6F2C3A1F" w14:textId="77777777" w:rsidR="006E010E" w:rsidRDefault="006E010E" w:rsidP="006E010E">
      <w:r>
        <w:t>11.</w:t>
      </w:r>
      <w:r>
        <w:tab/>
      </w:r>
      <w:proofErr w:type="spellStart"/>
      <w:r>
        <w:t>printf</w:t>
      </w:r>
      <w:proofErr w:type="spellEnd"/>
      <w:r>
        <w:t xml:space="preserve">("%d is even </w:t>
      </w:r>
      <w:proofErr w:type="spellStart"/>
      <w:r>
        <w:t>number",number</w:t>
      </w:r>
      <w:proofErr w:type="spellEnd"/>
      <w:r>
        <w:t xml:space="preserve">);  </w:t>
      </w:r>
    </w:p>
    <w:p w14:paraId="0EBEAD5A" w14:textId="77777777" w:rsidR="006E010E" w:rsidRDefault="006E010E" w:rsidP="006E010E">
      <w:r>
        <w:t>12.</w:t>
      </w:r>
      <w:r>
        <w:tab/>
        <w:t xml:space="preserve">}  </w:t>
      </w:r>
    </w:p>
    <w:p w14:paraId="440D135D" w14:textId="77777777" w:rsidR="006E010E" w:rsidRDefault="006E010E" w:rsidP="006E010E">
      <w:r>
        <w:t>13.</w:t>
      </w:r>
      <w:r>
        <w:tab/>
        <w:t xml:space="preserve">  </w:t>
      </w:r>
    </w:p>
    <w:p w14:paraId="44AC9D11" w14:textId="77777777" w:rsidR="006E010E" w:rsidRDefault="006E010E" w:rsidP="006E010E">
      <w:r>
        <w:t>14.</w:t>
      </w:r>
      <w:r>
        <w:tab/>
      </w:r>
      <w:proofErr w:type="spellStart"/>
      <w:r>
        <w:t>getch</w:t>
      </w:r>
      <w:proofErr w:type="spellEnd"/>
      <w:r>
        <w:t xml:space="preserve">();  </w:t>
      </w:r>
    </w:p>
    <w:p w14:paraId="2D127D8D" w14:textId="77777777" w:rsidR="006E010E" w:rsidRDefault="006E010E" w:rsidP="006E010E">
      <w:r>
        <w:t>15.</w:t>
      </w:r>
      <w:r>
        <w:tab/>
        <w:t xml:space="preserve">}  </w:t>
      </w:r>
    </w:p>
    <w:p w14:paraId="39676509" w14:textId="77777777" w:rsidR="006E010E" w:rsidRDefault="006E010E" w:rsidP="006E010E">
      <w:r>
        <w:t>Output</w:t>
      </w:r>
    </w:p>
    <w:p w14:paraId="4E9BE9CD" w14:textId="77777777" w:rsidR="006E010E" w:rsidRDefault="006E010E" w:rsidP="006E010E">
      <w:r>
        <w:t>enter a number:4</w:t>
      </w:r>
    </w:p>
    <w:p w14:paraId="4E654E04" w14:textId="77777777" w:rsidR="006E010E" w:rsidRDefault="006E010E" w:rsidP="006E010E">
      <w:r>
        <w:t>4 is even number</w:t>
      </w:r>
    </w:p>
    <w:p w14:paraId="1F6EC28D" w14:textId="77777777" w:rsidR="006E010E" w:rsidRDefault="006E010E" w:rsidP="006E010E">
      <w:r>
        <w:t>enter a number:5</w:t>
      </w:r>
    </w:p>
    <w:p w14:paraId="772A5F8E" w14:textId="77777777" w:rsidR="006E010E" w:rsidRDefault="006E010E" w:rsidP="006E010E"/>
    <w:p w14:paraId="2FA0BD9A" w14:textId="77777777" w:rsidR="006E010E" w:rsidRDefault="006E010E" w:rsidP="006E010E">
      <w:r>
        <w:t>If-else Statement</w:t>
      </w:r>
    </w:p>
    <w:p w14:paraId="44968FE4" w14:textId="77777777" w:rsidR="006E010E" w:rsidRDefault="006E010E" w:rsidP="006E010E">
      <w:r>
        <w:t>The if-else statement in C language is used to execute the code if condition is true or false. The syntax of if-else statement is given below:</w:t>
      </w:r>
    </w:p>
    <w:p w14:paraId="5F1AFA96" w14:textId="77777777" w:rsidR="006E010E" w:rsidRDefault="006E010E" w:rsidP="006E010E">
      <w:r>
        <w:t>1.</w:t>
      </w:r>
      <w:r>
        <w:tab/>
        <w:t xml:space="preserve">if(expression){  </w:t>
      </w:r>
    </w:p>
    <w:p w14:paraId="290C47C0" w14:textId="77777777" w:rsidR="006E010E" w:rsidRDefault="006E010E" w:rsidP="006E010E">
      <w:r>
        <w:t>2.</w:t>
      </w:r>
      <w:r>
        <w:tab/>
        <w:t xml:space="preserve">//code to be executed if condition is true  </w:t>
      </w:r>
    </w:p>
    <w:p w14:paraId="572962DF" w14:textId="77777777" w:rsidR="006E010E" w:rsidRDefault="006E010E" w:rsidP="006E010E">
      <w:r>
        <w:t>3.</w:t>
      </w:r>
      <w:r>
        <w:tab/>
        <w:t xml:space="preserve">}else{  </w:t>
      </w:r>
    </w:p>
    <w:p w14:paraId="69C2E1D8" w14:textId="77777777" w:rsidR="006E010E" w:rsidRDefault="006E010E" w:rsidP="006E010E">
      <w:r>
        <w:t>4.</w:t>
      </w:r>
      <w:r>
        <w:tab/>
        <w:t xml:space="preserve">//code to be executed if condition is false  </w:t>
      </w:r>
    </w:p>
    <w:p w14:paraId="745F1DB1" w14:textId="77777777" w:rsidR="006E010E" w:rsidRDefault="006E010E" w:rsidP="006E010E">
      <w:r>
        <w:t>5.</w:t>
      </w:r>
      <w:r>
        <w:tab/>
        <w:t xml:space="preserve">}  </w:t>
      </w:r>
    </w:p>
    <w:p w14:paraId="000303AB" w14:textId="77777777" w:rsidR="006E010E" w:rsidRDefault="006E010E" w:rsidP="006E010E"/>
    <w:p w14:paraId="0EB06E0C" w14:textId="77777777" w:rsidR="006E010E" w:rsidRDefault="006E010E" w:rsidP="006E010E">
      <w:r>
        <w:t>Flowchart of an if-else statement in C</w:t>
      </w:r>
    </w:p>
    <w:p w14:paraId="217A7B4F" w14:textId="77777777" w:rsidR="006E010E" w:rsidRDefault="006E010E" w:rsidP="006E010E">
      <w:r>
        <w:t>Let's see the simple example of even and odd number using if-else statement in C language.</w:t>
      </w:r>
    </w:p>
    <w:p w14:paraId="72D948CB" w14:textId="77777777" w:rsidR="006E010E" w:rsidRDefault="006E010E" w:rsidP="006E010E">
      <w:r>
        <w:t>1.</w:t>
      </w:r>
      <w:r>
        <w:tab/>
        <w:t>#include&lt;</w:t>
      </w:r>
      <w:proofErr w:type="spellStart"/>
      <w:r>
        <w:t>stdio.h</w:t>
      </w:r>
      <w:proofErr w:type="spellEnd"/>
      <w:r>
        <w:t xml:space="preserve">&gt;  </w:t>
      </w:r>
    </w:p>
    <w:p w14:paraId="14CA9A0F" w14:textId="77777777" w:rsidR="006E010E" w:rsidRDefault="006E010E" w:rsidP="006E010E">
      <w:r>
        <w:t>2.</w:t>
      </w:r>
      <w:r>
        <w:tab/>
        <w:t>#include&lt;</w:t>
      </w:r>
      <w:proofErr w:type="spellStart"/>
      <w:r>
        <w:t>conio.h</w:t>
      </w:r>
      <w:proofErr w:type="spellEnd"/>
      <w:r>
        <w:t xml:space="preserve">&gt;  </w:t>
      </w:r>
    </w:p>
    <w:p w14:paraId="3B84E886" w14:textId="77777777" w:rsidR="006E010E" w:rsidRDefault="006E010E" w:rsidP="006E010E">
      <w:r>
        <w:t>3.</w:t>
      </w:r>
      <w:r>
        <w:tab/>
        <w:t xml:space="preserve">void main(){  </w:t>
      </w:r>
    </w:p>
    <w:p w14:paraId="74D9238F" w14:textId="77777777" w:rsidR="006E010E" w:rsidRDefault="006E010E" w:rsidP="006E010E">
      <w:r>
        <w:t>4.</w:t>
      </w:r>
      <w:r>
        <w:tab/>
        <w:t xml:space="preserve">int number=0;  </w:t>
      </w:r>
    </w:p>
    <w:p w14:paraId="49361EB5" w14:textId="77777777" w:rsidR="006E010E" w:rsidRDefault="006E010E" w:rsidP="006E010E">
      <w:r>
        <w:t>5.</w:t>
      </w:r>
      <w:r>
        <w:tab/>
      </w:r>
      <w:proofErr w:type="spellStart"/>
      <w:r>
        <w:t>clrscr</w:t>
      </w:r>
      <w:proofErr w:type="spellEnd"/>
      <w:r>
        <w:t xml:space="preserve">();  </w:t>
      </w:r>
    </w:p>
    <w:p w14:paraId="3C44E60A" w14:textId="77777777" w:rsidR="006E010E" w:rsidRDefault="006E010E" w:rsidP="006E010E">
      <w:r>
        <w:lastRenderedPageBreak/>
        <w:t>6.</w:t>
      </w:r>
      <w:r>
        <w:tab/>
        <w:t xml:space="preserve">  </w:t>
      </w:r>
    </w:p>
    <w:p w14:paraId="3A39D0C5" w14:textId="77777777" w:rsidR="006E010E" w:rsidRDefault="006E010E" w:rsidP="006E010E">
      <w:r>
        <w:t>7.</w:t>
      </w:r>
      <w:r>
        <w:tab/>
      </w:r>
      <w:proofErr w:type="spellStart"/>
      <w:r>
        <w:t>printf</w:t>
      </w:r>
      <w:proofErr w:type="spellEnd"/>
      <w:r>
        <w:t xml:space="preserve">("enter a number:");  </w:t>
      </w:r>
    </w:p>
    <w:p w14:paraId="570AE5D0" w14:textId="77777777" w:rsidR="006E010E" w:rsidRDefault="006E010E" w:rsidP="006E010E">
      <w:r>
        <w:t>8.</w:t>
      </w:r>
      <w:r>
        <w:tab/>
      </w:r>
      <w:proofErr w:type="spellStart"/>
      <w:r>
        <w:t>scanf</w:t>
      </w:r>
      <w:proofErr w:type="spellEnd"/>
      <w:r>
        <w:t>("%</w:t>
      </w:r>
      <w:proofErr w:type="spellStart"/>
      <w:r>
        <w:t>d",&amp;number</w:t>
      </w:r>
      <w:proofErr w:type="spellEnd"/>
      <w:r>
        <w:t xml:space="preserve">);  </w:t>
      </w:r>
    </w:p>
    <w:p w14:paraId="581F4B01" w14:textId="77777777" w:rsidR="006E010E" w:rsidRDefault="006E010E" w:rsidP="006E010E">
      <w:r>
        <w:t>9.</w:t>
      </w:r>
      <w:r>
        <w:tab/>
        <w:t xml:space="preserve">  </w:t>
      </w:r>
    </w:p>
    <w:p w14:paraId="438D5B86" w14:textId="77777777" w:rsidR="006E010E" w:rsidRDefault="006E010E" w:rsidP="006E010E">
      <w:r>
        <w:t>10.</w:t>
      </w:r>
      <w:r>
        <w:tab/>
        <w:t xml:space="preserve">if(number%2==0){  </w:t>
      </w:r>
    </w:p>
    <w:p w14:paraId="20FD0EAE" w14:textId="77777777" w:rsidR="006E010E" w:rsidRDefault="006E010E" w:rsidP="006E010E">
      <w:r>
        <w:t>11.</w:t>
      </w:r>
      <w:r>
        <w:tab/>
      </w:r>
      <w:proofErr w:type="spellStart"/>
      <w:r>
        <w:t>printf</w:t>
      </w:r>
      <w:proofErr w:type="spellEnd"/>
      <w:r>
        <w:t xml:space="preserve">("%d is even </w:t>
      </w:r>
      <w:proofErr w:type="spellStart"/>
      <w:r>
        <w:t>number",number</w:t>
      </w:r>
      <w:proofErr w:type="spellEnd"/>
      <w:r>
        <w:t xml:space="preserve">);  </w:t>
      </w:r>
    </w:p>
    <w:p w14:paraId="2728EB60" w14:textId="77777777" w:rsidR="006E010E" w:rsidRDefault="006E010E" w:rsidP="006E010E">
      <w:r>
        <w:t>12.</w:t>
      </w:r>
      <w:r>
        <w:tab/>
        <w:t xml:space="preserve">}  </w:t>
      </w:r>
    </w:p>
    <w:p w14:paraId="67DA8442" w14:textId="77777777" w:rsidR="006E010E" w:rsidRDefault="006E010E" w:rsidP="006E010E">
      <w:r>
        <w:t>13.</w:t>
      </w:r>
      <w:r>
        <w:tab/>
        <w:t xml:space="preserve">else{  </w:t>
      </w:r>
    </w:p>
    <w:p w14:paraId="4510D5A2" w14:textId="77777777" w:rsidR="006E010E" w:rsidRDefault="006E010E" w:rsidP="006E010E">
      <w:r>
        <w:t>14.</w:t>
      </w:r>
      <w:r>
        <w:tab/>
      </w:r>
      <w:proofErr w:type="spellStart"/>
      <w:r>
        <w:t>printf</w:t>
      </w:r>
      <w:proofErr w:type="spellEnd"/>
      <w:r>
        <w:t xml:space="preserve">("%d is odd </w:t>
      </w:r>
      <w:proofErr w:type="spellStart"/>
      <w:r>
        <w:t>number",number</w:t>
      </w:r>
      <w:proofErr w:type="spellEnd"/>
      <w:r>
        <w:t xml:space="preserve">);  </w:t>
      </w:r>
    </w:p>
    <w:p w14:paraId="31E072C8" w14:textId="77777777" w:rsidR="006E010E" w:rsidRDefault="006E010E" w:rsidP="006E010E">
      <w:r>
        <w:t>15.</w:t>
      </w:r>
      <w:r>
        <w:tab/>
        <w:t xml:space="preserve">}  </w:t>
      </w:r>
    </w:p>
    <w:p w14:paraId="0AA02EB6" w14:textId="77777777" w:rsidR="006E010E" w:rsidRDefault="006E010E" w:rsidP="006E010E">
      <w:r>
        <w:t>16.</w:t>
      </w:r>
      <w:r>
        <w:tab/>
      </w:r>
      <w:proofErr w:type="spellStart"/>
      <w:r>
        <w:t>getch</w:t>
      </w:r>
      <w:proofErr w:type="spellEnd"/>
      <w:r>
        <w:t xml:space="preserve">();  </w:t>
      </w:r>
    </w:p>
    <w:p w14:paraId="3E2CBD9B" w14:textId="77777777" w:rsidR="006E010E" w:rsidRDefault="006E010E" w:rsidP="006E010E">
      <w:r>
        <w:t>17.</w:t>
      </w:r>
      <w:r>
        <w:tab/>
        <w:t xml:space="preserve">}  </w:t>
      </w:r>
    </w:p>
    <w:p w14:paraId="5572B3B5" w14:textId="77777777" w:rsidR="006E010E" w:rsidRDefault="006E010E" w:rsidP="006E010E">
      <w:r>
        <w:t>Output</w:t>
      </w:r>
    </w:p>
    <w:p w14:paraId="2C64FCC6" w14:textId="77777777" w:rsidR="006E010E" w:rsidRDefault="006E010E" w:rsidP="006E010E">
      <w:r>
        <w:t>enter a number:4</w:t>
      </w:r>
    </w:p>
    <w:p w14:paraId="3941FF7D" w14:textId="77777777" w:rsidR="006E010E" w:rsidRDefault="006E010E" w:rsidP="006E010E">
      <w:r>
        <w:t>4 is even number</w:t>
      </w:r>
    </w:p>
    <w:p w14:paraId="33F323CB" w14:textId="77777777" w:rsidR="006E010E" w:rsidRDefault="006E010E" w:rsidP="006E010E">
      <w:r>
        <w:t>enter a number:5</w:t>
      </w:r>
    </w:p>
    <w:p w14:paraId="11B1043B" w14:textId="77777777" w:rsidR="006E010E" w:rsidRDefault="006E010E" w:rsidP="006E010E">
      <w:r>
        <w:t>5 is odd number</w:t>
      </w:r>
    </w:p>
    <w:p w14:paraId="4EFC0AF9" w14:textId="77777777" w:rsidR="006E010E" w:rsidRDefault="006E010E" w:rsidP="006E010E"/>
    <w:p w14:paraId="363DCD7F" w14:textId="77777777" w:rsidR="006E010E" w:rsidRDefault="006E010E" w:rsidP="006E010E">
      <w:r>
        <w:t>If else-if ladder Statement</w:t>
      </w:r>
    </w:p>
    <w:p w14:paraId="7C014F35" w14:textId="77777777" w:rsidR="006E010E" w:rsidRDefault="006E010E" w:rsidP="006E010E">
      <w:r>
        <w:t>The if else-if statement is used to execute one code from multiple conditions. The syntax of if else-if statement is given below:</w:t>
      </w:r>
    </w:p>
    <w:p w14:paraId="5948AECC" w14:textId="77777777" w:rsidR="006E010E" w:rsidRDefault="006E010E" w:rsidP="006E010E">
      <w:r>
        <w:t>1.</w:t>
      </w:r>
      <w:r>
        <w:tab/>
        <w:t xml:space="preserve">if(condition1){  </w:t>
      </w:r>
    </w:p>
    <w:p w14:paraId="54669C67" w14:textId="77777777" w:rsidR="006E010E" w:rsidRDefault="006E010E" w:rsidP="006E010E">
      <w:r>
        <w:t>2.</w:t>
      </w:r>
      <w:r>
        <w:tab/>
        <w:t xml:space="preserve">//code to be executed if condition1 is true  </w:t>
      </w:r>
    </w:p>
    <w:p w14:paraId="7F8B0284" w14:textId="77777777" w:rsidR="006E010E" w:rsidRDefault="006E010E" w:rsidP="006E010E">
      <w:r>
        <w:t>3.</w:t>
      </w:r>
      <w:r>
        <w:tab/>
        <w:t xml:space="preserve">}else if(condition2){  </w:t>
      </w:r>
    </w:p>
    <w:p w14:paraId="12EC7FC3" w14:textId="77777777" w:rsidR="006E010E" w:rsidRDefault="006E010E" w:rsidP="006E010E">
      <w:r>
        <w:t>4.</w:t>
      </w:r>
      <w:r>
        <w:tab/>
        <w:t xml:space="preserve">//code to be executed if condition2 is true  </w:t>
      </w:r>
    </w:p>
    <w:p w14:paraId="15EE0E6B" w14:textId="77777777" w:rsidR="006E010E" w:rsidRDefault="006E010E" w:rsidP="006E010E">
      <w:r>
        <w:t>5.</w:t>
      </w:r>
      <w:r>
        <w:tab/>
        <w:t xml:space="preserve">}  </w:t>
      </w:r>
    </w:p>
    <w:p w14:paraId="68ABE9A6" w14:textId="77777777" w:rsidR="006E010E" w:rsidRDefault="006E010E" w:rsidP="006E010E">
      <w:r>
        <w:t>6.</w:t>
      </w:r>
      <w:r>
        <w:tab/>
        <w:t xml:space="preserve">else if(condition3){  </w:t>
      </w:r>
    </w:p>
    <w:p w14:paraId="262F69C9" w14:textId="77777777" w:rsidR="006E010E" w:rsidRDefault="006E010E" w:rsidP="006E010E">
      <w:r>
        <w:t>7.</w:t>
      </w:r>
      <w:r>
        <w:tab/>
        <w:t xml:space="preserve">//code to be executed if condition3 is true  </w:t>
      </w:r>
    </w:p>
    <w:p w14:paraId="03FA0DC1" w14:textId="77777777" w:rsidR="006E010E" w:rsidRDefault="006E010E" w:rsidP="006E010E">
      <w:r>
        <w:t>8.</w:t>
      </w:r>
      <w:r>
        <w:tab/>
        <w:t xml:space="preserve">}  </w:t>
      </w:r>
    </w:p>
    <w:p w14:paraId="2AEE4E66" w14:textId="77777777" w:rsidR="006E010E" w:rsidRDefault="006E010E" w:rsidP="006E010E">
      <w:r>
        <w:t>9.</w:t>
      </w:r>
      <w:r>
        <w:tab/>
        <w:t xml:space="preserve">...  </w:t>
      </w:r>
    </w:p>
    <w:p w14:paraId="13427C1E" w14:textId="77777777" w:rsidR="006E010E" w:rsidRDefault="006E010E" w:rsidP="006E010E">
      <w:r>
        <w:t>10.</w:t>
      </w:r>
      <w:r>
        <w:tab/>
        <w:t xml:space="preserve">else{  </w:t>
      </w:r>
    </w:p>
    <w:p w14:paraId="78A0554D" w14:textId="77777777" w:rsidR="006E010E" w:rsidRDefault="006E010E" w:rsidP="006E010E">
      <w:r>
        <w:lastRenderedPageBreak/>
        <w:t>11.</w:t>
      </w:r>
      <w:r>
        <w:tab/>
        <w:t xml:space="preserve">//code to be executed if all the conditions are false  </w:t>
      </w:r>
    </w:p>
    <w:p w14:paraId="39F552F9" w14:textId="77777777" w:rsidR="006E010E" w:rsidRDefault="006E010E" w:rsidP="006E010E">
      <w:r>
        <w:t>12.</w:t>
      </w:r>
      <w:r>
        <w:tab/>
        <w:t xml:space="preserve">}  </w:t>
      </w:r>
    </w:p>
    <w:p w14:paraId="137CF8CB" w14:textId="77777777" w:rsidR="006E010E" w:rsidRDefault="006E010E" w:rsidP="006E010E">
      <w:r>
        <w:t>Flowchart of else-if ladder statement in C</w:t>
      </w:r>
    </w:p>
    <w:p w14:paraId="3C615186" w14:textId="77777777" w:rsidR="006E010E" w:rsidRDefault="006E010E" w:rsidP="006E010E">
      <w:r>
        <w:t xml:space="preserve"> </w:t>
      </w:r>
    </w:p>
    <w:p w14:paraId="7C8149FB" w14:textId="77777777" w:rsidR="006E010E" w:rsidRDefault="006E010E" w:rsidP="006E010E">
      <w:r>
        <w:t>The example of if-else-if statement in C language is given below.</w:t>
      </w:r>
    </w:p>
    <w:p w14:paraId="07002D41" w14:textId="77777777" w:rsidR="006E010E" w:rsidRDefault="006E010E" w:rsidP="006E010E">
      <w:r>
        <w:t>1.</w:t>
      </w:r>
      <w:r>
        <w:tab/>
        <w:t>#include&lt;</w:t>
      </w:r>
      <w:proofErr w:type="spellStart"/>
      <w:r>
        <w:t>stdio.h</w:t>
      </w:r>
      <w:proofErr w:type="spellEnd"/>
      <w:r>
        <w:t xml:space="preserve">&gt;  </w:t>
      </w:r>
    </w:p>
    <w:p w14:paraId="2CD4CEE3" w14:textId="77777777" w:rsidR="006E010E" w:rsidRDefault="006E010E" w:rsidP="006E010E">
      <w:r>
        <w:t>2.</w:t>
      </w:r>
      <w:r>
        <w:tab/>
        <w:t>#include&lt;</w:t>
      </w:r>
      <w:proofErr w:type="spellStart"/>
      <w:r>
        <w:t>conio.h</w:t>
      </w:r>
      <w:proofErr w:type="spellEnd"/>
      <w:r>
        <w:t xml:space="preserve">&gt;  </w:t>
      </w:r>
    </w:p>
    <w:p w14:paraId="7B119DBF" w14:textId="77777777" w:rsidR="006E010E" w:rsidRDefault="006E010E" w:rsidP="006E010E">
      <w:r>
        <w:t>3.</w:t>
      </w:r>
      <w:r>
        <w:tab/>
        <w:t xml:space="preserve">void main(){  </w:t>
      </w:r>
    </w:p>
    <w:p w14:paraId="6DDDACEF" w14:textId="77777777" w:rsidR="006E010E" w:rsidRDefault="006E010E" w:rsidP="006E010E">
      <w:r>
        <w:t>4.</w:t>
      </w:r>
      <w:r>
        <w:tab/>
        <w:t xml:space="preserve">int number=0;  </w:t>
      </w:r>
    </w:p>
    <w:p w14:paraId="6C403319" w14:textId="77777777" w:rsidR="006E010E" w:rsidRDefault="006E010E" w:rsidP="006E010E">
      <w:r>
        <w:t>5.</w:t>
      </w:r>
      <w:r>
        <w:tab/>
      </w:r>
      <w:proofErr w:type="spellStart"/>
      <w:r>
        <w:t>clrscr</w:t>
      </w:r>
      <w:proofErr w:type="spellEnd"/>
      <w:r>
        <w:t xml:space="preserve">();  </w:t>
      </w:r>
    </w:p>
    <w:p w14:paraId="75F54409" w14:textId="77777777" w:rsidR="006E010E" w:rsidRDefault="006E010E" w:rsidP="006E010E">
      <w:r>
        <w:t>6.</w:t>
      </w:r>
      <w:r>
        <w:tab/>
        <w:t xml:space="preserve">  </w:t>
      </w:r>
    </w:p>
    <w:p w14:paraId="5D3FF425" w14:textId="77777777" w:rsidR="006E010E" w:rsidRDefault="006E010E" w:rsidP="006E010E">
      <w:r>
        <w:t>7.</w:t>
      </w:r>
      <w:r>
        <w:tab/>
      </w:r>
      <w:proofErr w:type="spellStart"/>
      <w:r>
        <w:t>printf</w:t>
      </w:r>
      <w:proofErr w:type="spellEnd"/>
      <w:r>
        <w:t xml:space="preserve">("enter a number:");  </w:t>
      </w:r>
    </w:p>
    <w:p w14:paraId="7986186A" w14:textId="77777777" w:rsidR="006E010E" w:rsidRDefault="006E010E" w:rsidP="006E010E">
      <w:r>
        <w:t>8.</w:t>
      </w:r>
      <w:r>
        <w:tab/>
      </w:r>
      <w:proofErr w:type="spellStart"/>
      <w:r>
        <w:t>scanf</w:t>
      </w:r>
      <w:proofErr w:type="spellEnd"/>
      <w:r>
        <w:t>("%</w:t>
      </w:r>
      <w:proofErr w:type="spellStart"/>
      <w:r>
        <w:t>d",&amp;number</w:t>
      </w:r>
      <w:proofErr w:type="spellEnd"/>
      <w:r>
        <w:t xml:space="preserve">);  </w:t>
      </w:r>
    </w:p>
    <w:p w14:paraId="286386B5" w14:textId="77777777" w:rsidR="006E010E" w:rsidRDefault="006E010E" w:rsidP="006E010E">
      <w:r>
        <w:t>9.</w:t>
      </w:r>
      <w:r>
        <w:tab/>
        <w:t xml:space="preserve">  </w:t>
      </w:r>
    </w:p>
    <w:p w14:paraId="0D338C53" w14:textId="77777777" w:rsidR="006E010E" w:rsidRDefault="006E010E" w:rsidP="006E010E">
      <w:r>
        <w:t>10.</w:t>
      </w:r>
      <w:r>
        <w:tab/>
        <w:t xml:space="preserve">if(number==10){  </w:t>
      </w:r>
    </w:p>
    <w:p w14:paraId="0D9AF2F8" w14:textId="77777777" w:rsidR="006E010E" w:rsidRDefault="006E010E" w:rsidP="006E010E">
      <w:r>
        <w:t>11.</w:t>
      </w:r>
      <w:r>
        <w:tab/>
      </w:r>
      <w:proofErr w:type="spellStart"/>
      <w:r>
        <w:t>printf</w:t>
      </w:r>
      <w:proofErr w:type="spellEnd"/>
      <w:r>
        <w:t xml:space="preserve">("number is equals to 10");  </w:t>
      </w:r>
    </w:p>
    <w:p w14:paraId="0C67CB05" w14:textId="77777777" w:rsidR="006E010E" w:rsidRDefault="006E010E" w:rsidP="006E010E">
      <w:r>
        <w:t>12.</w:t>
      </w:r>
      <w:r>
        <w:tab/>
        <w:t xml:space="preserve">}  </w:t>
      </w:r>
    </w:p>
    <w:p w14:paraId="04E437C4" w14:textId="77777777" w:rsidR="006E010E" w:rsidRDefault="006E010E" w:rsidP="006E010E">
      <w:r>
        <w:t>13.</w:t>
      </w:r>
      <w:r>
        <w:tab/>
        <w:t xml:space="preserve">else if(number==50){  </w:t>
      </w:r>
    </w:p>
    <w:p w14:paraId="423C0F7A" w14:textId="77777777" w:rsidR="006E010E" w:rsidRDefault="006E010E" w:rsidP="006E010E">
      <w:r>
        <w:t>14.</w:t>
      </w:r>
      <w:r>
        <w:tab/>
      </w:r>
      <w:proofErr w:type="spellStart"/>
      <w:r>
        <w:t>printf</w:t>
      </w:r>
      <w:proofErr w:type="spellEnd"/>
      <w:r>
        <w:t xml:space="preserve">("number is equal to 50");  </w:t>
      </w:r>
    </w:p>
    <w:p w14:paraId="152A9AC8" w14:textId="77777777" w:rsidR="006E010E" w:rsidRDefault="006E010E" w:rsidP="006E010E">
      <w:r>
        <w:t>15.</w:t>
      </w:r>
      <w:r>
        <w:tab/>
        <w:t xml:space="preserve">}  </w:t>
      </w:r>
    </w:p>
    <w:p w14:paraId="1E80ADDF" w14:textId="77777777" w:rsidR="006E010E" w:rsidRDefault="006E010E" w:rsidP="006E010E">
      <w:r>
        <w:t>16.</w:t>
      </w:r>
      <w:r>
        <w:tab/>
        <w:t xml:space="preserve">else if(number==100){  </w:t>
      </w:r>
    </w:p>
    <w:p w14:paraId="499AF4DD" w14:textId="77777777" w:rsidR="006E010E" w:rsidRDefault="006E010E" w:rsidP="006E010E">
      <w:r>
        <w:t>17.</w:t>
      </w:r>
      <w:r>
        <w:tab/>
      </w:r>
      <w:proofErr w:type="spellStart"/>
      <w:r>
        <w:t>printf</w:t>
      </w:r>
      <w:proofErr w:type="spellEnd"/>
      <w:r>
        <w:t xml:space="preserve">("number is equal to 100");  </w:t>
      </w:r>
    </w:p>
    <w:p w14:paraId="58B0AC9B" w14:textId="77777777" w:rsidR="006E010E" w:rsidRDefault="006E010E" w:rsidP="006E010E">
      <w:r>
        <w:t>18.</w:t>
      </w:r>
      <w:r>
        <w:tab/>
        <w:t xml:space="preserve">}  </w:t>
      </w:r>
    </w:p>
    <w:p w14:paraId="0CDAACD9" w14:textId="77777777" w:rsidR="006E010E" w:rsidRDefault="006E010E" w:rsidP="006E010E">
      <w:r>
        <w:t>19.</w:t>
      </w:r>
      <w:r>
        <w:tab/>
        <w:t xml:space="preserve">else{  </w:t>
      </w:r>
    </w:p>
    <w:p w14:paraId="3C25C1F2" w14:textId="77777777" w:rsidR="006E010E" w:rsidRDefault="006E010E" w:rsidP="006E010E">
      <w:r>
        <w:t>20.</w:t>
      </w:r>
      <w:r>
        <w:tab/>
      </w:r>
      <w:proofErr w:type="spellStart"/>
      <w:r>
        <w:t>printf</w:t>
      </w:r>
      <w:proofErr w:type="spellEnd"/>
      <w:r>
        <w:t xml:space="preserve">("number is not equal to 10, 50 or 100");  </w:t>
      </w:r>
    </w:p>
    <w:p w14:paraId="0F8E34D6" w14:textId="77777777" w:rsidR="006E010E" w:rsidRDefault="006E010E" w:rsidP="006E010E">
      <w:r>
        <w:t>21.</w:t>
      </w:r>
      <w:r>
        <w:tab/>
        <w:t xml:space="preserve">}  </w:t>
      </w:r>
    </w:p>
    <w:p w14:paraId="5D8DBA00" w14:textId="77777777" w:rsidR="006E010E" w:rsidRDefault="006E010E" w:rsidP="006E010E">
      <w:r>
        <w:t>22.</w:t>
      </w:r>
      <w:r>
        <w:tab/>
      </w:r>
      <w:proofErr w:type="spellStart"/>
      <w:r>
        <w:t>getch</w:t>
      </w:r>
      <w:proofErr w:type="spellEnd"/>
      <w:r>
        <w:t xml:space="preserve">();  </w:t>
      </w:r>
    </w:p>
    <w:p w14:paraId="21257E0C" w14:textId="77777777" w:rsidR="006E010E" w:rsidRDefault="006E010E" w:rsidP="006E010E">
      <w:r>
        <w:t>23.</w:t>
      </w:r>
      <w:r>
        <w:tab/>
        <w:t xml:space="preserve">}  </w:t>
      </w:r>
    </w:p>
    <w:p w14:paraId="3661695A" w14:textId="77777777" w:rsidR="006E010E" w:rsidRDefault="006E010E" w:rsidP="006E010E">
      <w:r>
        <w:t>Output</w:t>
      </w:r>
    </w:p>
    <w:p w14:paraId="5213771D" w14:textId="77777777" w:rsidR="006E010E" w:rsidRDefault="006E010E" w:rsidP="006E010E">
      <w:r>
        <w:t>enter a number:4</w:t>
      </w:r>
    </w:p>
    <w:p w14:paraId="4FCD7012" w14:textId="77777777" w:rsidR="006E010E" w:rsidRDefault="006E010E" w:rsidP="006E010E">
      <w:r>
        <w:t>number is not equal to 10, 50 or 100</w:t>
      </w:r>
    </w:p>
    <w:p w14:paraId="175148E5" w14:textId="77777777" w:rsidR="006E010E" w:rsidRDefault="006E010E" w:rsidP="006E010E">
      <w:r>
        <w:lastRenderedPageBreak/>
        <w:t>enter a number:50</w:t>
      </w:r>
    </w:p>
    <w:p w14:paraId="24663151" w14:textId="77777777" w:rsidR="006E010E" w:rsidRDefault="006E010E" w:rsidP="006E010E">
      <w:r>
        <w:t>number is equal to 50</w:t>
      </w:r>
    </w:p>
    <w:p w14:paraId="7F7EA5C5" w14:textId="77777777" w:rsidR="006E010E" w:rsidRDefault="006E010E" w:rsidP="006E010E"/>
    <w:p w14:paraId="38AA835C" w14:textId="77777777" w:rsidR="006E010E" w:rsidRDefault="006E010E" w:rsidP="006E010E">
      <w:r>
        <w:t>C Switch Statement</w:t>
      </w:r>
    </w:p>
    <w:p w14:paraId="007E1F97" w14:textId="77777777" w:rsidR="006E010E" w:rsidRDefault="006E010E" w:rsidP="006E010E">
      <w:r>
        <w:t>The switch statement in C language is used to execute the code from multiple conditions. It is like if else-if ladder statement.</w:t>
      </w:r>
    </w:p>
    <w:p w14:paraId="018E9C0E" w14:textId="77777777" w:rsidR="006E010E" w:rsidRDefault="006E010E" w:rsidP="006E010E">
      <w:r>
        <w:t>The syntax of switch statement in c language is given below:</w:t>
      </w:r>
    </w:p>
    <w:p w14:paraId="57058167" w14:textId="77777777" w:rsidR="006E010E" w:rsidRDefault="006E010E" w:rsidP="006E010E">
      <w:r>
        <w:t>1.</w:t>
      </w:r>
      <w:r>
        <w:tab/>
        <w:t xml:space="preserve">switch(expression){    </w:t>
      </w:r>
    </w:p>
    <w:p w14:paraId="09423A3A" w14:textId="77777777" w:rsidR="006E010E" w:rsidRDefault="006E010E" w:rsidP="006E010E">
      <w:r>
        <w:t>2.</w:t>
      </w:r>
      <w:r>
        <w:tab/>
        <w:t xml:space="preserve">case value1:    </w:t>
      </w:r>
    </w:p>
    <w:p w14:paraId="4CC07A38" w14:textId="77777777" w:rsidR="006E010E" w:rsidRDefault="006E010E" w:rsidP="006E010E">
      <w:r>
        <w:t>3.</w:t>
      </w:r>
      <w:r>
        <w:tab/>
        <w:t xml:space="preserve"> //code to be executed;    </w:t>
      </w:r>
    </w:p>
    <w:p w14:paraId="0F1D8433" w14:textId="77777777" w:rsidR="006E010E" w:rsidRDefault="006E010E" w:rsidP="006E010E">
      <w:r>
        <w:t>4.</w:t>
      </w:r>
      <w:r>
        <w:tab/>
        <w:t xml:space="preserve"> break;  //optional  </w:t>
      </w:r>
    </w:p>
    <w:p w14:paraId="7A65416F" w14:textId="77777777" w:rsidR="006E010E" w:rsidRDefault="006E010E" w:rsidP="006E010E">
      <w:r>
        <w:t>5.</w:t>
      </w:r>
      <w:r>
        <w:tab/>
        <w:t xml:space="preserve">case value2:    </w:t>
      </w:r>
    </w:p>
    <w:p w14:paraId="198C4646" w14:textId="77777777" w:rsidR="006E010E" w:rsidRDefault="006E010E" w:rsidP="006E010E">
      <w:r>
        <w:t>6.</w:t>
      </w:r>
      <w:r>
        <w:tab/>
        <w:t xml:space="preserve"> //code to be executed;    </w:t>
      </w:r>
    </w:p>
    <w:p w14:paraId="3570A427" w14:textId="77777777" w:rsidR="006E010E" w:rsidRDefault="006E010E" w:rsidP="006E010E">
      <w:r>
        <w:t>7.</w:t>
      </w:r>
      <w:r>
        <w:tab/>
        <w:t xml:space="preserve"> break;  //optional  </w:t>
      </w:r>
    </w:p>
    <w:p w14:paraId="3D5632E7" w14:textId="77777777" w:rsidR="006E010E" w:rsidRDefault="006E010E" w:rsidP="006E010E">
      <w:r>
        <w:t>8.</w:t>
      </w:r>
      <w:r>
        <w:tab/>
        <w:t xml:space="preserve">......    </w:t>
      </w:r>
    </w:p>
    <w:p w14:paraId="2EEB8D61" w14:textId="77777777" w:rsidR="006E010E" w:rsidRDefault="006E010E" w:rsidP="006E010E">
      <w:r>
        <w:t>9.</w:t>
      </w:r>
      <w:r>
        <w:tab/>
        <w:t xml:space="preserve">    </w:t>
      </w:r>
    </w:p>
    <w:p w14:paraId="1D9B8454" w14:textId="77777777" w:rsidR="006E010E" w:rsidRDefault="006E010E" w:rsidP="006E010E">
      <w:r>
        <w:t>10.</w:t>
      </w:r>
      <w:r>
        <w:tab/>
        <w:t xml:space="preserve">default:     </w:t>
      </w:r>
    </w:p>
    <w:p w14:paraId="723045EE" w14:textId="77777777" w:rsidR="006E010E" w:rsidRDefault="006E010E" w:rsidP="006E010E">
      <w:r>
        <w:t>11.</w:t>
      </w:r>
      <w:r>
        <w:tab/>
        <w:t xml:space="preserve"> code to be executed if all cases are not matched;    </w:t>
      </w:r>
    </w:p>
    <w:p w14:paraId="40F7BD3D" w14:textId="77777777" w:rsidR="006E010E" w:rsidRDefault="006E010E" w:rsidP="006E010E">
      <w:r>
        <w:t>12.</w:t>
      </w:r>
      <w:r>
        <w:tab/>
        <w:t xml:space="preserve">}    </w:t>
      </w:r>
    </w:p>
    <w:p w14:paraId="7B2397B6" w14:textId="77777777" w:rsidR="006E010E" w:rsidRDefault="006E010E" w:rsidP="006E010E"/>
    <w:p w14:paraId="1F80170E" w14:textId="77777777" w:rsidR="006E010E" w:rsidRDefault="006E010E" w:rsidP="006E010E">
      <w:r>
        <w:t>Rules for switch statement in C language</w:t>
      </w:r>
    </w:p>
    <w:p w14:paraId="10014A55" w14:textId="77777777" w:rsidR="006E010E" w:rsidRDefault="006E010E" w:rsidP="006E010E">
      <w:r>
        <w:t>1) The switch expression must be of integer or character type.</w:t>
      </w:r>
    </w:p>
    <w:p w14:paraId="1C8D54FB" w14:textId="77777777" w:rsidR="006E010E" w:rsidRDefault="006E010E" w:rsidP="006E010E">
      <w:r>
        <w:t>2) The case value must be integer or character constant.</w:t>
      </w:r>
    </w:p>
    <w:p w14:paraId="7501DA33" w14:textId="77777777" w:rsidR="006E010E" w:rsidRDefault="006E010E" w:rsidP="006E010E">
      <w:r>
        <w:t>3) The case value can be used only inside the switch statement.</w:t>
      </w:r>
    </w:p>
    <w:p w14:paraId="631CDF7F" w14:textId="77777777" w:rsidR="006E010E" w:rsidRDefault="006E010E" w:rsidP="006E010E">
      <w:r>
        <w:t>4) The break statement in switch case is not must. It is optional. If there is no break statement found in switch case, all the cases will be executed after matching the case value. It is known as fall through state of C switch statement.</w:t>
      </w:r>
    </w:p>
    <w:p w14:paraId="65B6E679" w14:textId="77777777" w:rsidR="006E010E" w:rsidRDefault="006E010E" w:rsidP="006E010E">
      <w:r>
        <w:t>Let's try to understand it by the examples. We are assuming there are following variables.</w:t>
      </w:r>
    </w:p>
    <w:p w14:paraId="34B499E8" w14:textId="77777777" w:rsidR="006E010E" w:rsidRDefault="006E010E" w:rsidP="006E010E">
      <w:r>
        <w:t>1.</w:t>
      </w:r>
      <w:r>
        <w:tab/>
        <w:t xml:space="preserve">int </w:t>
      </w:r>
      <w:proofErr w:type="spellStart"/>
      <w:r>
        <w:t>x,y,z</w:t>
      </w:r>
      <w:proofErr w:type="spellEnd"/>
      <w:r>
        <w:t xml:space="preserve">;  </w:t>
      </w:r>
    </w:p>
    <w:p w14:paraId="0F812CFB" w14:textId="77777777" w:rsidR="006E010E" w:rsidRDefault="006E010E" w:rsidP="006E010E">
      <w:r>
        <w:t>2.</w:t>
      </w:r>
      <w:r>
        <w:tab/>
        <w:t xml:space="preserve">char </w:t>
      </w:r>
      <w:proofErr w:type="spellStart"/>
      <w:r>
        <w:t>a,b</w:t>
      </w:r>
      <w:proofErr w:type="spellEnd"/>
      <w:r>
        <w:t xml:space="preserve">;  </w:t>
      </w:r>
    </w:p>
    <w:p w14:paraId="69A74889" w14:textId="77777777" w:rsidR="006E010E" w:rsidRDefault="006E010E" w:rsidP="006E010E">
      <w:r>
        <w:t>3.</w:t>
      </w:r>
      <w:r>
        <w:tab/>
        <w:t xml:space="preserve">float f;  </w:t>
      </w:r>
    </w:p>
    <w:p w14:paraId="5196A82E" w14:textId="77777777" w:rsidR="006E010E" w:rsidRDefault="006E010E" w:rsidP="006E010E">
      <w:r>
        <w:t>Valid Switch</w:t>
      </w:r>
      <w:r>
        <w:tab/>
        <w:t>Invalid Switch</w:t>
      </w:r>
      <w:r>
        <w:tab/>
        <w:t>Valid Case</w:t>
      </w:r>
      <w:r>
        <w:tab/>
        <w:t>Invalid Case</w:t>
      </w:r>
    </w:p>
    <w:p w14:paraId="1BBEC295" w14:textId="77777777" w:rsidR="006E010E" w:rsidRDefault="006E010E" w:rsidP="006E010E">
      <w:r>
        <w:lastRenderedPageBreak/>
        <w:t>switch(x)</w:t>
      </w:r>
      <w:r>
        <w:tab/>
        <w:t>switch(f)</w:t>
      </w:r>
      <w:r>
        <w:tab/>
        <w:t>case 3;</w:t>
      </w:r>
      <w:r>
        <w:tab/>
        <w:t>case 2.5;</w:t>
      </w:r>
    </w:p>
    <w:p w14:paraId="003B87C1" w14:textId="77777777" w:rsidR="006E010E" w:rsidRDefault="006E010E" w:rsidP="006E010E">
      <w:r>
        <w:t>switch(x&gt;y)</w:t>
      </w:r>
      <w:r>
        <w:tab/>
        <w:t>switch(x+2.5)</w:t>
      </w:r>
      <w:r>
        <w:tab/>
        <w:t>case 'a';</w:t>
      </w:r>
      <w:r>
        <w:tab/>
        <w:t>case x;</w:t>
      </w:r>
    </w:p>
    <w:p w14:paraId="06D39E61" w14:textId="77777777" w:rsidR="006E010E" w:rsidRDefault="006E010E" w:rsidP="006E010E">
      <w:r>
        <w:t>switch(a+b-2)</w:t>
      </w:r>
      <w:r>
        <w:tab/>
      </w:r>
      <w:r>
        <w:tab/>
        <w:t>case 1+2;</w:t>
      </w:r>
      <w:r>
        <w:tab/>
        <w:t>case x+2;</w:t>
      </w:r>
    </w:p>
    <w:p w14:paraId="7F6FA99B" w14:textId="77777777" w:rsidR="006E010E" w:rsidRDefault="006E010E" w:rsidP="006E010E">
      <w:r>
        <w:t>switch(</w:t>
      </w:r>
      <w:proofErr w:type="spellStart"/>
      <w:r>
        <w:t>func</w:t>
      </w:r>
      <w:proofErr w:type="spellEnd"/>
      <w:r>
        <w:t>(</w:t>
      </w:r>
      <w:proofErr w:type="spellStart"/>
      <w:r>
        <w:t>x,y</w:t>
      </w:r>
      <w:proofErr w:type="spellEnd"/>
      <w:r>
        <w:t>))</w:t>
      </w:r>
      <w:r>
        <w:tab/>
      </w:r>
      <w:r>
        <w:tab/>
        <w:t>case 'x'&gt;'y';</w:t>
      </w:r>
      <w:r>
        <w:tab/>
        <w:t>case 1,2,3;</w:t>
      </w:r>
    </w:p>
    <w:p w14:paraId="79CA9AA1" w14:textId="77777777" w:rsidR="006E010E" w:rsidRDefault="006E010E" w:rsidP="006E010E"/>
    <w:p w14:paraId="6C9B02CE" w14:textId="77777777" w:rsidR="006E010E" w:rsidRDefault="006E010E" w:rsidP="006E010E">
      <w:r>
        <w:t>Flowchart of switch statement in C</w:t>
      </w:r>
    </w:p>
    <w:p w14:paraId="11C77D78" w14:textId="77777777" w:rsidR="006E010E" w:rsidRDefault="006E010E" w:rsidP="006E010E">
      <w:r>
        <w:t>Let's see a simple example of c language switch statement.</w:t>
      </w:r>
    </w:p>
    <w:p w14:paraId="2D2515F9" w14:textId="77777777" w:rsidR="006E010E" w:rsidRDefault="006E010E" w:rsidP="006E010E">
      <w:r>
        <w:t>1.</w:t>
      </w:r>
      <w:r>
        <w:tab/>
        <w:t>#include&lt;</w:t>
      </w:r>
      <w:proofErr w:type="spellStart"/>
      <w:r>
        <w:t>stdio.h</w:t>
      </w:r>
      <w:proofErr w:type="spellEnd"/>
      <w:r>
        <w:t xml:space="preserve">&gt;  </w:t>
      </w:r>
    </w:p>
    <w:p w14:paraId="02C8BFD6" w14:textId="77777777" w:rsidR="006E010E" w:rsidRDefault="006E010E" w:rsidP="006E010E">
      <w:r>
        <w:t>2.</w:t>
      </w:r>
      <w:r>
        <w:tab/>
        <w:t>#include&lt;</w:t>
      </w:r>
      <w:proofErr w:type="spellStart"/>
      <w:r>
        <w:t>conio.h</w:t>
      </w:r>
      <w:proofErr w:type="spellEnd"/>
      <w:r>
        <w:t xml:space="preserve">&gt;  </w:t>
      </w:r>
    </w:p>
    <w:p w14:paraId="6A742811" w14:textId="77777777" w:rsidR="006E010E" w:rsidRDefault="006E010E" w:rsidP="006E010E">
      <w:r>
        <w:t>3.</w:t>
      </w:r>
      <w:r>
        <w:tab/>
        <w:t xml:space="preserve">void main(){  </w:t>
      </w:r>
    </w:p>
    <w:p w14:paraId="0531FE48" w14:textId="77777777" w:rsidR="006E010E" w:rsidRDefault="006E010E" w:rsidP="006E010E">
      <w:r>
        <w:t>4.</w:t>
      </w:r>
      <w:r>
        <w:tab/>
        <w:t xml:space="preserve">int number=0;  </w:t>
      </w:r>
    </w:p>
    <w:p w14:paraId="69F4BC10" w14:textId="77777777" w:rsidR="006E010E" w:rsidRDefault="006E010E" w:rsidP="006E010E">
      <w:r>
        <w:t>5.</w:t>
      </w:r>
      <w:r>
        <w:tab/>
      </w:r>
      <w:proofErr w:type="spellStart"/>
      <w:r>
        <w:t>clrscr</w:t>
      </w:r>
      <w:proofErr w:type="spellEnd"/>
      <w:r>
        <w:t xml:space="preserve">();  </w:t>
      </w:r>
    </w:p>
    <w:p w14:paraId="6CDF9C95" w14:textId="77777777" w:rsidR="006E010E" w:rsidRDefault="006E010E" w:rsidP="006E010E">
      <w:r>
        <w:t>6.</w:t>
      </w:r>
      <w:r>
        <w:tab/>
        <w:t xml:space="preserve">  </w:t>
      </w:r>
    </w:p>
    <w:p w14:paraId="5986FA1C" w14:textId="77777777" w:rsidR="006E010E" w:rsidRDefault="006E010E" w:rsidP="006E010E">
      <w:r>
        <w:t>7.</w:t>
      </w:r>
      <w:r>
        <w:tab/>
      </w:r>
      <w:proofErr w:type="spellStart"/>
      <w:r>
        <w:t>printf</w:t>
      </w:r>
      <w:proofErr w:type="spellEnd"/>
      <w:r>
        <w:t xml:space="preserve">("enter a number:");  </w:t>
      </w:r>
    </w:p>
    <w:p w14:paraId="2A35F949" w14:textId="77777777" w:rsidR="006E010E" w:rsidRDefault="006E010E" w:rsidP="006E010E">
      <w:r>
        <w:t>8.</w:t>
      </w:r>
      <w:r>
        <w:tab/>
      </w:r>
      <w:proofErr w:type="spellStart"/>
      <w:r>
        <w:t>scanf</w:t>
      </w:r>
      <w:proofErr w:type="spellEnd"/>
      <w:r>
        <w:t>("%</w:t>
      </w:r>
      <w:proofErr w:type="spellStart"/>
      <w:r>
        <w:t>d",&amp;number</w:t>
      </w:r>
      <w:proofErr w:type="spellEnd"/>
      <w:r>
        <w:t xml:space="preserve">);  </w:t>
      </w:r>
    </w:p>
    <w:p w14:paraId="73A93BAF" w14:textId="77777777" w:rsidR="006E010E" w:rsidRDefault="006E010E" w:rsidP="006E010E">
      <w:r>
        <w:t>9.</w:t>
      </w:r>
      <w:r>
        <w:tab/>
        <w:t xml:space="preserve">  </w:t>
      </w:r>
    </w:p>
    <w:p w14:paraId="3E63A46E" w14:textId="77777777" w:rsidR="006E010E" w:rsidRDefault="006E010E" w:rsidP="006E010E">
      <w:r>
        <w:t>10.</w:t>
      </w:r>
      <w:r>
        <w:tab/>
        <w:t xml:space="preserve">switch(number){  </w:t>
      </w:r>
    </w:p>
    <w:p w14:paraId="0FA7F38B" w14:textId="77777777" w:rsidR="006E010E" w:rsidRDefault="006E010E" w:rsidP="006E010E">
      <w:r>
        <w:t>11.</w:t>
      </w:r>
      <w:r>
        <w:tab/>
        <w:t xml:space="preserve">case 10:  </w:t>
      </w:r>
    </w:p>
    <w:p w14:paraId="3936DE55" w14:textId="77777777" w:rsidR="006E010E" w:rsidRDefault="006E010E" w:rsidP="006E010E">
      <w:r>
        <w:t>12.</w:t>
      </w:r>
      <w:r>
        <w:tab/>
      </w:r>
      <w:proofErr w:type="spellStart"/>
      <w:r>
        <w:t>printf</w:t>
      </w:r>
      <w:proofErr w:type="spellEnd"/>
      <w:r>
        <w:t xml:space="preserve">("number is equals to 10");  </w:t>
      </w:r>
    </w:p>
    <w:p w14:paraId="08FC3D9F" w14:textId="77777777" w:rsidR="006E010E" w:rsidRDefault="006E010E" w:rsidP="006E010E">
      <w:r>
        <w:t>13.</w:t>
      </w:r>
      <w:r>
        <w:tab/>
        <w:t xml:space="preserve">break;  </w:t>
      </w:r>
    </w:p>
    <w:p w14:paraId="4FD4AEF7" w14:textId="77777777" w:rsidR="006E010E" w:rsidRDefault="006E010E" w:rsidP="006E010E">
      <w:r>
        <w:t>14.</w:t>
      </w:r>
      <w:r>
        <w:tab/>
        <w:t xml:space="preserve">case 50:  </w:t>
      </w:r>
    </w:p>
    <w:p w14:paraId="2D490808" w14:textId="77777777" w:rsidR="006E010E" w:rsidRDefault="006E010E" w:rsidP="006E010E">
      <w:r>
        <w:t>15.</w:t>
      </w:r>
      <w:r>
        <w:tab/>
      </w:r>
      <w:proofErr w:type="spellStart"/>
      <w:r>
        <w:t>printf</w:t>
      </w:r>
      <w:proofErr w:type="spellEnd"/>
      <w:r>
        <w:t xml:space="preserve">("number is equal to 50");  </w:t>
      </w:r>
    </w:p>
    <w:p w14:paraId="65C5EDA0" w14:textId="77777777" w:rsidR="006E010E" w:rsidRDefault="006E010E" w:rsidP="006E010E">
      <w:r>
        <w:t>16.</w:t>
      </w:r>
      <w:r>
        <w:tab/>
        <w:t xml:space="preserve">break;  </w:t>
      </w:r>
    </w:p>
    <w:p w14:paraId="753A0157" w14:textId="77777777" w:rsidR="006E010E" w:rsidRDefault="006E010E" w:rsidP="006E010E">
      <w:r>
        <w:t>17.</w:t>
      </w:r>
      <w:r>
        <w:tab/>
        <w:t xml:space="preserve">case 100:  </w:t>
      </w:r>
    </w:p>
    <w:p w14:paraId="4D526E3A" w14:textId="77777777" w:rsidR="006E010E" w:rsidRDefault="006E010E" w:rsidP="006E010E">
      <w:r>
        <w:t>18.</w:t>
      </w:r>
      <w:r>
        <w:tab/>
      </w:r>
      <w:proofErr w:type="spellStart"/>
      <w:r>
        <w:t>printf</w:t>
      </w:r>
      <w:proofErr w:type="spellEnd"/>
      <w:r>
        <w:t xml:space="preserve">("number is equal to 100");  </w:t>
      </w:r>
    </w:p>
    <w:p w14:paraId="6E5B7837" w14:textId="77777777" w:rsidR="006E010E" w:rsidRDefault="006E010E" w:rsidP="006E010E">
      <w:r>
        <w:t>19.</w:t>
      </w:r>
      <w:r>
        <w:tab/>
        <w:t xml:space="preserve">break;  </w:t>
      </w:r>
    </w:p>
    <w:p w14:paraId="461FCB51" w14:textId="77777777" w:rsidR="006E010E" w:rsidRDefault="006E010E" w:rsidP="006E010E">
      <w:r>
        <w:t>20.</w:t>
      </w:r>
      <w:r>
        <w:tab/>
        <w:t xml:space="preserve">default:  </w:t>
      </w:r>
    </w:p>
    <w:p w14:paraId="4CC7CDA6" w14:textId="77777777" w:rsidR="006E010E" w:rsidRDefault="006E010E" w:rsidP="006E010E">
      <w:r>
        <w:t>21.</w:t>
      </w:r>
      <w:r>
        <w:tab/>
      </w:r>
      <w:proofErr w:type="spellStart"/>
      <w:r>
        <w:t>printf</w:t>
      </w:r>
      <w:proofErr w:type="spellEnd"/>
      <w:r>
        <w:t xml:space="preserve">("number is not equal to 10, 50 or 100");  </w:t>
      </w:r>
    </w:p>
    <w:p w14:paraId="28293060" w14:textId="77777777" w:rsidR="006E010E" w:rsidRDefault="006E010E" w:rsidP="006E010E">
      <w:r>
        <w:t>22.</w:t>
      </w:r>
      <w:r>
        <w:tab/>
        <w:t xml:space="preserve">}  </w:t>
      </w:r>
    </w:p>
    <w:p w14:paraId="4F3188E6" w14:textId="77777777" w:rsidR="006E010E" w:rsidRDefault="006E010E" w:rsidP="006E010E">
      <w:r>
        <w:t>23.</w:t>
      </w:r>
      <w:r>
        <w:tab/>
      </w:r>
      <w:proofErr w:type="spellStart"/>
      <w:r>
        <w:t>getch</w:t>
      </w:r>
      <w:proofErr w:type="spellEnd"/>
      <w:r>
        <w:t xml:space="preserve">();  </w:t>
      </w:r>
    </w:p>
    <w:p w14:paraId="3A5DB7F9" w14:textId="77777777" w:rsidR="006E010E" w:rsidRDefault="006E010E" w:rsidP="006E010E">
      <w:r>
        <w:t>24.</w:t>
      </w:r>
      <w:r>
        <w:tab/>
        <w:t xml:space="preserve">}  </w:t>
      </w:r>
    </w:p>
    <w:p w14:paraId="38678BD2" w14:textId="77777777" w:rsidR="006E010E" w:rsidRDefault="006E010E" w:rsidP="006E010E">
      <w:r>
        <w:lastRenderedPageBreak/>
        <w:t>Output</w:t>
      </w:r>
    </w:p>
    <w:p w14:paraId="776BD240" w14:textId="77777777" w:rsidR="006E010E" w:rsidRDefault="006E010E" w:rsidP="006E010E">
      <w:r>
        <w:t>enter a number:4</w:t>
      </w:r>
    </w:p>
    <w:p w14:paraId="7E6DCEB7" w14:textId="77777777" w:rsidR="006E010E" w:rsidRDefault="006E010E" w:rsidP="006E010E">
      <w:r>
        <w:t>number is not equal to 10, 50 or 100</w:t>
      </w:r>
    </w:p>
    <w:p w14:paraId="55A05138" w14:textId="77777777" w:rsidR="006E010E" w:rsidRDefault="006E010E" w:rsidP="006E010E">
      <w:r>
        <w:t>enter a number:50</w:t>
      </w:r>
    </w:p>
    <w:p w14:paraId="0258AC3C" w14:textId="77777777" w:rsidR="006E010E" w:rsidRDefault="006E010E" w:rsidP="006E010E">
      <w:r>
        <w:t>number is equal to 50</w:t>
      </w:r>
    </w:p>
    <w:p w14:paraId="1ED439F0" w14:textId="77777777" w:rsidR="006E010E" w:rsidRDefault="006E010E" w:rsidP="006E010E"/>
    <w:p w14:paraId="4EBF723F" w14:textId="77777777" w:rsidR="006E010E" w:rsidRDefault="006E010E" w:rsidP="006E010E">
      <w:r>
        <w:t>C Switch statement is fall-through</w:t>
      </w:r>
    </w:p>
    <w:p w14:paraId="218EC55D" w14:textId="77777777" w:rsidR="006E010E" w:rsidRDefault="006E010E" w:rsidP="006E010E">
      <w:r>
        <w:t>In C language, switch statement is fall through, it means if you don't use break statement in switch case, all the case after matching case will be executed.</w:t>
      </w:r>
    </w:p>
    <w:p w14:paraId="7D363887" w14:textId="77777777" w:rsidR="006E010E" w:rsidRDefault="006E010E" w:rsidP="006E010E">
      <w:r>
        <w:t>Let's try to understand the fall through state of switch statement by the example given below.</w:t>
      </w:r>
    </w:p>
    <w:p w14:paraId="242398A4" w14:textId="77777777" w:rsidR="006E010E" w:rsidRDefault="006E010E" w:rsidP="006E010E">
      <w:r>
        <w:t>1.</w:t>
      </w:r>
      <w:r>
        <w:tab/>
        <w:t>#include&lt;</w:t>
      </w:r>
      <w:proofErr w:type="spellStart"/>
      <w:r>
        <w:t>stdio.h</w:t>
      </w:r>
      <w:proofErr w:type="spellEnd"/>
      <w:r>
        <w:t xml:space="preserve">&gt;  </w:t>
      </w:r>
    </w:p>
    <w:p w14:paraId="04A3A053" w14:textId="77777777" w:rsidR="006E010E" w:rsidRDefault="006E010E" w:rsidP="006E010E">
      <w:r>
        <w:t>2.</w:t>
      </w:r>
      <w:r>
        <w:tab/>
        <w:t>#include&lt;</w:t>
      </w:r>
      <w:proofErr w:type="spellStart"/>
      <w:r>
        <w:t>conio.h</w:t>
      </w:r>
      <w:proofErr w:type="spellEnd"/>
      <w:r>
        <w:t xml:space="preserve">&gt;  </w:t>
      </w:r>
    </w:p>
    <w:p w14:paraId="144A5457" w14:textId="77777777" w:rsidR="006E010E" w:rsidRDefault="006E010E" w:rsidP="006E010E">
      <w:r>
        <w:t>3.</w:t>
      </w:r>
      <w:r>
        <w:tab/>
        <w:t xml:space="preserve">void main(){  </w:t>
      </w:r>
    </w:p>
    <w:p w14:paraId="02924C53" w14:textId="77777777" w:rsidR="006E010E" w:rsidRDefault="006E010E" w:rsidP="006E010E">
      <w:r>
        <w:t>4.</w:t>
      </w:r>
      <w:r>
        <w:tab/>
        <w:t xml:space="preserve">int number=0;  </w:t>
      </w:r>
    </w:p>
    <w:p w14:paraId="4186C0E7" w14:textId="77777777" w:rsidR="006E010E" w:rsidRDefault="006E010E" w:rsidP="006E010E">
      <w:r>
        <w:t>5.</w:t>
      </w:r>
      <w:r>
        <w:tab/>
      </w:r>
      <w:proofErr w:type="spellStart"/>
      <w:r>
        <w:t>clrscr</w:t>
      </w:r>
      <w:proofErr w:type="spellEnd"/>
      <w:r>
        <w:t xml:space="preserve">();  </w:t>
      </w:r>
    </w:p>
    <w:p w14:paraId="69A332F6" w14:textId="77777777" w:rsidR="006E010E" w:rsidRDefault="006E010E" w:rsidP="006E010E">
      <w:r>
        <w:t>6.</w:t>
      </w:r>
      <w:r>
        <w:tab/>
        <w:t xml:space="preserve">  </w:t>
      </w:r>
    </w:p>
    <w:p w14:paraId="34E6FE6E" w14:textId="77777777" w:rsidR="006E010E" w:rsidRDefault="006E010E" w:rsidP="006E010E">
      <w:r>
        <w:t>7.</w:t>
      </w:r>
      <w:r>
        <w:tab/>
      </w:r>
      <w:proofErr w:type="spellStart"/>
      <w:r>
        <w:t>printf</w:t>
      </w:r>
      <w:proofErr w:type="spellEnd"/>
      <w:r>
        <w:t xml:space="preserve">("enter a number:");  </w:t>
      </w:r>
    </w:p>
    <w:p w14:paraId="1CBB8D7E" w14:textId="77777777" w:rsidR="006E010E" w:rsidRDefault="006E010E" w:rsidP="006E010E">
      <w:r>
        <w:t>8.</w:t>
      </w:r>
      <w:r>
        <w:tab/>
      </w:r>
      <w:proofErr w:type="spellStart"/>
      <w:r>
        <w:t>scanf</w:t>
      </w:r>
      <w:proofErr w:type="spellEnd"/>
      <w:r>
        <w:t>("%</w:t>
      </w:r>
      <w:proofErr w:type="spellStart"/>
      <w:r>
        <w:t>d",&amp;number</w:t>
      </w:r>
      <w:proofErr w:type="spellEnd"/>
      <w:r>
        <w:t xml:space="preserve">);  </w:t>
      </w:r>
    </w:p>
    <w:p w14:paraId="622FD1D8" w14:textId="77777777" w:rsidR="006E010E" w:rsidRDefault="006E010E" w:rsidP="006E010E">
      <w:r>
        <w:t>9.</w:t>
      </w:r>
      <w:r>
        <w:tab/>
        <w:t xml:space="preserve">  </w:t>
      </w:r>
    </w:p>
    <w:p w14:paraId="5F9238B6" w14:textId="77777777" w:rsidR="006E010E" w:rsidRDefault="006E010E" w:rsidP="006E010E">
      <w:r>
        <w:t>10.</w:t>
      </w:r>
      <w:r>
        <w:tab/>
        <w:t xml:space="preserve">switch(number){  </w:t>
      </w:r>
    </w:p>
    <w:p w14:paraId="079697E1" w14:textId="77777777" w:rsidR="006E010E" w:rsidRDefault="006E010E" w:rsidP="006E010E">
      <w:r>
        <w:t>11.</w:t>
      </w:r>
      <w:r>
        <w:tab/>
        <w:t xml:space="preserve">case 10:  </w:t>
      </w:r>
    </w:p>
    <w:p w14:paraId="374D4C95" w14:textId="77777777" w:rsidR="006E010E" w:rsidRDefault="006E010E" w:rsidP="006E010E">
      <w:r>
        <w:t>12.</w:t>
      </w:r>
      <w:r>
        <w:tab/>
      </w:r>
      <w:proofErr w:type="spellStart"/>
      <w:r>
        <w:t>printf</w:t>
      </w:r>
      <w:proofErr w:type="spellEnd"/>
      <w:r>
        <w:t xml:space="preserve">("number is equals to 10\n");  </w:t>
      </w:r>
    </w:p>
    <w:p w14:paraId="2B7FD2A9" w14:textId="77777777" w:rsidR="006E010E" w:rsidRDefault="006E010E" w:rsidP="006E010E">
      <w:r>
        <w:t>13.</w:t>
      </w:r>
      <w:r>
        <w:tab/>
        <w:t xml:space="preserve">case 50:  </w:t>
      </w:r>
    </w:p>
    <w:p w14:paraId="61C171C3" w14:textId="77777777" w:rsidR="006E010E" w:rsidRDefault="006E010E" w:rsidP="006E010E">
      <w:r>
        <w:t>14.</w:t>
      </w:r>
      <w:r>
        <w:tab/>
      </w:r>
      <w:proofErr w:type="spellStart"/>
      <w:r>
        <w:t>printf</w:t>
      </w:r>
      <w:proofErr w:type="spellEnd"/>
      <w:r>
        <w:t xml:space="preserve">("number is equal to 50\n");  </w:t>
      </w:r>
    </w:p>
    <w:p w14:paraId="553633E9" w14:textId="77777777" w:rsidR="006E010E" w:rsidRDefault="006E010E" w:rsidP="006E010E">
      <w:r>
        <w:t>15.</w:t>
      </w:r>
      <w:r>
        <w:tab/>
        <w:t xml:space="preserve">case 100:  </w:t>
      </w:r>
    </w:p>
    <w:p w14:paraId="1B7244F8" w14:textId="77777777" w:rsidR="006E010E" w:rsidRDefault="006E010E" w:rsidP="006E010E">
      <w:r>
        <w:t>16.</w:t>
      </w:r>
      <w:r>
        <w:tab/>
      </w:r>
      <w:proofErr w:type="spellStart"/>
      <w:r>
        <w:t>printf</w:t>
      </w:r>
      <w:proofErr w:type="spellEnd"/>
      <w:r>
        <w:t xml:space="preserve">("number is equal to 100\n");  </w:t>
      </w:r>
    </w:p>
    <w:p w14:paraId="09CC90F9" w14:textId="77777777" w:rsidR="006E010E" w:rsidRDefault="006E010E" w:rsidP="006E010E">
      <w:r>
        <w:t>17.</w:t>
      </w:r>
      <w:r>
        <w:tab/>
        <w:t xml:space="preserve">default:  </w:t>
      </w:r>
    </w:p>
    <w:p w14:paraId="07E260C0" w14:textId="77777777" w:rsidR="006E010E" w:rsidRDefault="006E010E" w:rsidP="006E010E">
      <w:r>
        <w:t>18.</w:t>
      </w:r>
      <w:r>
        <w:tab/>
      </w:r>
      <w:proofErr w:type="spellStart"/>
      <w:r>
        <w:t>printf</w:t>
      </w:r>
      <w:proofErr w:type="spellEnd"/>
      <w:r>
        <w:t xml:space="preserve">("number is not equal to 10, 50 or 100");  </w:t>
      </w:r>
    </w:p>
    <w:p w14:paraId="12A65362" w14:textId="77777777" w:rsidR="006E010E" w:rsidRDefault="006E010E" w:rsidP="006E010E">
      <w:r>
        <w:t>19.</w:t>
      </w:r>
      <w:r>
        <w:tab/>
        <w:t xml:space="preserve">}  </w:t>
      </w:r>
    </w:p>
    <w:p w14:paraId="11D9A1D5" w14:textId="77777777" w:rsidR="006E010E" w:rsidRDefault="006E010E" w:rsidP="006E010E">
      <w:r>
        <w:t>20.</w:t>
      </w:r>
      <w:r>
        <w:tab/>
      </w:r>
      <w:proofErr w:type="spellStart"/>
      <w:r>
        <w:t>getch</w:t>
      </w:r>
      <w:proofErr w:type="spellEnd"/>
      <w:r>
        <w:t xml:space="preserve">();  </w:t>
      </w:r>
    </w:p>
    <w:p w14:paraId="652229F0" w14:textId="77777777" w:rsidR="006E010E" w:rsidRDefault="006E010E" w:rsidP="006E010E">
      <w:r>
        <w:t>21.</w:t>
      </w:r>
      <w:r>
        <w:tab/>
        <w:t xml:space="preserve">}  </w:t>
      </w:r>
    </w:p>
    <w:p w14:paraId="6AAFD9EA" w14:textId="77777777" w:rsidR="006E010E" w:rsidRDefault="006E010E" w:rsidP="006E010E">
      <w:r>
        <w:lastRenderedPageBreak/>
        <w:t>Output</w:t>
      </w:r>
    </w:p>
    <w:p w14:paraId="7747DE44" w14:textId="77777777" w:rsidR="006E010E" w:rsidRDefault="006E010E" w:rsidP="006E010E">
      <w:r>
        <w:t>enter a number:10</w:t>
      </w:r>
    </w:p>
    <w:p w14:paraId="1B26C500" w14:textId="77777777" w:rsidR="006E010E" w:rsidRDefault="006E010E" w:rsidP="006E010E">
      <w:r>
        <w:t>number is equals to 10</w:t>
      </w:r>
    </w:p>
    <w:p w14:paraId="396052DD" w14:textId="77777777" w:rsidR="006E010E" w:rsidRDefault="006E010E" w:rsidP="006E010E">
      <w:r>
        <w:t>number is equals to 50</w:t>
      </w:r>
    </w:p>
    <w:p w14:paraId="3F57B529" w14:textId="77777777" w:rsidR="006E010E" w:rsidRDefault="006E010E" w:rsidP="006E010E">
      <w:r>
        <w:t>number is equals to 100</w:t>
      </w:r>
    </w:p>
    <w:p w14:paraId="22CDCDAC" w14:textId="77777777" w:rsidR="006E010E" w:rsidRDefault="006E010E" w:rsidP="006E010E">
      <w:r>
        <w:t>number is not equal to 10, 50 or 100</w:t>
      </w:r>
    </w:p>
    <w:p w14:paraId="4C5808EA" w14:textId="77777777" w:rsidR="006E010E" w:rsidRDefault="006E010E" w:rsidP="006E010E">
      <w:r>
        <w:t>enter a number:50</w:t>
      </w:r>
    </w:p>
    <w:p w14:paraId="685AD325" w14:textId="77777777" w:rsidR="006E010E" w:rsidRDefault="006E010E" w:rsidP="006E010E">
      <w:r>
        <w:t>number is equal to 50</w:t>
      </w:r>
    </w:p>
    <w:p w14:paraId="7F631FFC" w14:textId="77777777" w:rsidR="006E010E" w:rsidRDefault="006E010E" w:rsidP="006E010E">
      <w:r>
        <w:t>number is equals to 100</w:t>
      </w:r>
    </w:p>
    <w:p w14:paraId="18CEF5D1" w14:textId="77777777" w:rsidR="006E010E" w:rsidRDefault="006E010E" w:rsidP="006E010E">
      <w:r>
        <w:t>number is not equal to 10, 50 or 100</w:t>
      </w:r>
    </w:p>
    <w:p w14:paraId="222DBFBE" w14:textId="3F86693B" w:rsidR="00F029F6" w:rsidRDefault="00F029F6"/>
    <w:p w14:paraId="1F8253A0" w14:textId="77777777" w:rsidR="002A5424" w:rsidRDefault="002A5424" w:rsidP="002A5424"/>
    <w:p w14:paraId="65CEF44B" w14:textId="77777777" w:rsidR="002A5424" w:rsidRDefault="002A5424" w:rsidP="002A5424">
      <w:r>
        <w:t>C Loops</w:t>
      </w:r>
    </w:p>
    <w:p w14:paraId="4F7ED2E9" w14:textId="77777777" w:rsidR="002A5424" w:rsidRDefault="002A5424" w:rsidP="002A5424">
      <w:r>
        <w:t>The loops in C language are used to execute a block of code or a part of the program several times.</w:t>
      </w:r>
    </w:p>
    <w:p w14:paraId="4F6E238A" w14:textId="77777777" w:rsidR="002A5424" w:rsidRDefault="002A5424" w:rsidP="002A5424">
      <w:r>
        <w:t>In other words, it iterates a code or group of code many times.</w:t>
      </w:r>
    </w:p>
    <w:p w14:paraId="4F563861" w14:textId="77777777" w:rsidR="002A5424" w:rsidRDefault="002A5424" w:rsidP="002A5424">
      <w:r>
        <w:t>Why use loops in C language?</w:t>
      </w:r>
    </w:p>
    <w:p w14:paraId="39BDB383" w14:textId="77777777" w:rsidR="002A5424" w:rsidRDefault="002A5424" w:rsidP="002A5424">
      <w:r>
        <w:t>Suppose that you have to print a table of 2, then you need to write 10 lines of code.</w:t>
      </w:r>
    </w:p>
    <w:p w14:paraId="3D9C6D00" w14:textId="77777777" w:rsidR="002A5424" w:rsidRDefault="002A5424" w:rsidP="002A5424">
      <w:r>
        <w:t>By using the loop statement, you can do it by 2 or 3 lines of code only.</w:t>
      </w:r>
    </w:p>
    <w:p w14:paraId="350E6C9F" w14:textId="77777777" w:rsidR="002A5424" w:rsidRDefault="002A5424" w:rsidP="002A5424">
      <w:r>
        <w:t>Advantage of loops in C</w:t>
      </w:r>
    </w:p>
    <w:p w14:paraId="0569DE84" w14:textId="77777777" w:rsidR="002A5424" w:rsidRDefault="002A5424" w:rsidP="002A5424">
      <w:r>
        <w:t>1) It saves code.</w:t>
      </w:r>
    </w:p>
    <w:p w14:paraId="498A1DC2" w14:textId="77777777" w:rsidR="002A5424" w:rsidRDefault="002A5424" w:rsidP="002A5424">
      <w:r>
        <w:t>2) It helps to traverse the elements of array (which is covered in next pages).</w:t>
      </w:r>
    </w:p>
    <w:p w14:paraId="52A470F8" w14:textId="77777777" w:rsidR="002A5424" w:rsidRDefault="002A5424" w:rsidP="002A5424"/>
    <w:p w14:paraId="098EBD9A" w14:textId="77777777" w:rsidR="002A5424" w:rsidRDefault="002A5424" w:rsidP="002A5424">
      <w:r>
        <w:t>Types of C Loops</w:t>
      </w:r>
    </w:p>
    <w:p w14:paraId="440C78D0" w14:textId="77777777" w:rsidR="002A5424" w:rsidRDefault="002A5424" w:rsidP="002A5424">
      <w:r>
        <w:t>There are three types of loops in C language that is given below:</w:t>
      </w:r>
    </w:p>
    <w:p w14:paraId="2D83A26C" w14:textId="77777777" w:rsidR="002A5424" w:rsidRDefault="002A5424" w:rsidP="002A5424">
      <w:r>
        <w:t>1.</w:t>
      </w:r>
      <w:r>
        <w:tab/>
        <w:t>do while</w:t>
      </w:r>
    </w:p>
    <w:p w14:paraId="2DFAE16D" w14:textId="77777777" w:rsidR="002A5424" w:rsidRDefault="002A5424" w:rsidP="002A5424">
      <w:r>
        <w:t>2.</w:t>
      </w:r>
      <w:r>
        <w:tab/>
        <w:t>while</w:t>
      </w:r>
    </w:p>
    <w:p w14:paraId="0CA6E46C" w14:textId="77777777" w:rsidR="002A5424" w:rsidRDefault="002A5424" w:rsidP="002A5424">
      <w:r>
        <w:t>3.</w:t>
      </w:r>
      <w:r>
        <w:tab/>
        <w:t>for</w:t>
      </w:r>
    </w:p>
    <w:p w14:paraId="7995C432" w14:textId="77777777" w:rsidR="002A5424" w:rsidRDefault="002A5424" w:rsidP="002A5424"/>
    <w:p w14:paraId="01949E84" w14:textId="77777777" w:rsidR="002A5424" w:rsidRDefault="002A5424" w:rsidP="002A5424">
      <w:r>
        <w:t>do-while loop in C</w:t>
      </w:r>
    </w:p>
    <w:p w14:paraId="3D91D43E" w14:textId="77777777" w:rsidR="002A5424" w:rsidRDefault="002A5424" w:rsidP="002A5424">
      <w:r>
        <w:t>It iterates the code until a condition is false. Here, the condition is given after the code. So at least once, code is executed whether the condition is true or false.</w:t>
      </w:r>
    </w:p>
    <w:p w14:paraId="1E882166" w14:textId="77777777" w:rsidR="002A5424" w:rsidRDefault="002A5424" w:rsidP="002A5424">
      <w:r>
        <w:lastRenderedPageBreak/>
        <w:t>It is better if you have to execute the code at least once.</w:t>
      </w:r>
    </w:p>
    <w:p w14:paraId="677600F2" w14:textId="77777777" w:rsidR="002A5424" w:rsidRDefault="002A5424" w:rsidP="002A5424">
      <w:r>
        <w:t>The syntax of do-while loop in c language is given below:</w:t>
      </w:r>
    </w:p>
    <w:p w14:paraId="350F3B47" w14:textId="77777777" w:rsidR="002A5424" w:rsidRDefault="002A5424" w:rsidP="002A5424">
      <w:r>
        <w:t>1.</w:t>
      </w:r>
      <w:r>
        <w:tab/>
        <w:t xml:space="preserve">do{  </w:t>
      </w:r>
    </w:p>
    <w:p w14:paraId="2461D3D5" w14:textId="77777777" w:rsidR="002A5424" w:rsidRDefault="002A5424" w:rsidP="002A5424">
      <w:r>
        <w:t>2.</w:t>
      </w:r>
      <w:r>
        <w:tab/>
        <w:t xml:space="preserve">//code to be executed  </w:t>
      </w:r>
    </w:p>
    <w:p w14:paraId="58085F54" w14:textId="77777777" w:rsidR="002A5424" w:rsidRDefault="002A5424" w:rsidP="002A5424">
      <w:r>
        <w:t>3.</w:t>
      </w:r>
      <w:r>
        <w:tab/>
        <w:t xml:space="preserve">}while(condition);  </w:t>
      </w:r>
    </w:p>
    <w:p w14:paraId="543E0842" w14:textId="77777777" w:rsidR="002A5424" w:rsidRDefault="002A5424" w:rsidP="002A5424"/>
    <w:p w14:paraId="6ACFB7A5" w14:textId="77777777" w:rsidR="002A5424" w:rsidRDefault="002A5424" w:rsidP="002A5424">
      <w:r>
        <w:t>while loop in C</w:t>
      </w:r>
    </w:p>
    <w:p w14:paraId="3DC535D2" w14:textId="77777777" w:rsidR="002A5424" w:rsidRDefault="002A5424" w:rsidP="002A5424">
      <w:r>
        <w:t>Like, do while it iterates the code until a condition is false. Here, the condition is given before the code. So code may be executed 0 or more times.</w:t>
      </w:r>
    </w:p>
    <w:p w14:paraId="51AE7CF3" w14:textId="77777777" w:rsidR="002A5424" w:rsidRDefault="002A5424" w:rsidP="002A5424">
      <w:r>
        <w:t>It is better if the number of iteration is not known by the user.</w:t>
      </w:r>
    </w:p>
    <w:p w14:paraId="2DFC50F1" w14:textId="77777777" w:rsidR="002A5424" w:rsidRDefault="002A5424" w:rsidP="002A5424">
      <w:r>
        <w:t>The syntax of while loop in c language is given below:</w:t>
      </w:r>
    </w:p>
    <w:p w14:paraId="43B9FF26" w14:textId="77777777" w:rsidR="002A5424" w:rsidRDefault="002A5424" w:rsidP="002A5424">
      <w:r>
        <w:t>1.</w:t>
      </w:r>
      <w:r>
        <w:tab/>
        <w:t xml:space="preserve">while(condition){  </w:t>
      </w:r>
    </w:p>
    <w:p w14:paraId="517E273A" w14:textId="77777777" w:rsidR="002A5424" w:rsidRDefault="002A5424" w:rsidP="002A5424">
      <w:r>
        <w:t>2.</w:t>
      </w:r>
      <w:r>
        <w:tab/>
        <w:t xml:space="preserve">//code to be executed  </w:t>
      </w:r>
    </w:p>
    <w:p w14:paraId="6FB3AE6A" w14:textId="77777777" w:rsidR="002A5424" w:rsidRDefault="002A5424" w:rsidP="002A5424">
      <w:r>
        <w:t>3.</w:t>
      </w:r>
      <w:r>
        <w:tab/>
        <w:t xml:space="preserve">}  </w:t>
      </w:r>
    </w:p>
    <w:p w14:paraId="5B370A3F" w14:textId="77777777" w:rsidR="002A5424" w:rsidRDefault="002A5424" w:rsidP="002A5424"/>
    <w:p w14:paraId="699108E6" w14:textId="77777777" w:rsidR="002A5424" w:rsidRDefault="002A5424" w:rsidP="002A5424">
      <w:r>
        <w:t>for loop in C</w:t>
      </w:r>
    </w:p>
    <w:p w14:paraId="7C0F3C9D" w14:textId="77777777" w:rsidR="002A5424" w:rsidRDefault="002A5424" w:rsidP="002A5424">
      <w:r>
        <w:t xml:space="preserve">Like while it iterates the code until a condition is false. Here, initialization, condition and increment/decrement is given before the code. </w:t>
      </w:r>
    </w:p>
    <w:p w14:paraId="6F9543CD" w14:textId="77777777" w:rsidR="002A5424" w:rsidRDefault="002A5424" w:rsidP="002A5424">
      <w:r>
        <w:t>So code may be executed 0 or more times.</w:t>
      </w:r>
    </w:p>
    <w:p w14:paraId="4C56F78C" w14:textId="77777777" w:rsidR="002A5424" w:rsidRDefault="002A5424" w:rsidP="002A5424">
      <w:r>
        <w:t>It is good if the number of iteration is known by the user.</w:t>
      </w:r>
    </w:p>
    <w:p w14:paraId="3F639B3D" w14:textId="77777777" w:rsidR="002A5424" w:rsidRDefault="002A5424" w:rsidP="002A5424">
      <w:r>
        <w:t>The syntax of for loop in c language is given below:</w:t>
      </w:r>
    </w:p>
    <w:p w14:paraId="6B4743C8" w14:textId="77777777" w:rsidR="002A5424" w:rsidRDefault="002A5424" w:rsidP="002A5424">
      <w:r>
        <w:t>1.</w:t>
      </w:r>
      <w:r>
        <w:tab/>
        <w:t>for(</w:t>
      </w:r>
      <w:proofErr w:type="spellStart"/>
      <w:r>
        <w:t>initialization;condition;incr</w:t>
      </w:r>
      <w:proofErr w:type="spellEnd"/>
      <w:r>
        <w:t>/</w:t>
      </w:r>
      <w:proofErr w:type="spellStart"/>
      <w:r>
        <w:t>decr</w:t>
      </w:r>
      <w:proofErr w:type="spellEnd"/>
      <w:r>
        <w:t xml:space="preserve">){  </w:t>
      </w:r>
    </w:p>
    <w:p w14:paraId="28003A95" w14:textId="77777777" w:rsidR="002A5424" w:rsidRDefault="002A5424" w:rsidP="002A5424">
      <w:r>
        <w:t>2.</w:t>
      </w:r>
      <w:r>
        <w:tab/>
        <w:t xml:space="preserve">//code to be executed  </w:t>
      </w:r>
    </w:p>
    <w:p w14:paraId="2BD42166" w14:textId="77777777" w:rsidR="002A5424" w:rsidRDefault="002A5424" w:rsidP="002A5424">
      <w:r>
        <w:t>3.</w:t>
      </w:r>
      <w:r>
        <w:tab/>
        <w:t xml:space="preserve">}  </w:t>
      </w:r>
    </w:p>
    <w:p w14:paraId="04121389" w14:textId="77777777" w:rsidR="002A5424" w:rsidRDefault="002A5424" w:rsidP="002A5424"/>
    <w:p w14:paraId="44841B34" w14:textId="77777777" w:rsidR="002A5424" w:rsidRDefault="002A5424" w:rsidP="002A5424">
      <w:r>
        <w:t>Infinitive while loop in C</w:t>
      </w:r>
    </w:p>
    <w:p w14:paraId="1B1468B8" w14:textId="77777777" w:rsidR="002A5424" w:rsidRDefault="002A5424" w:rsidP="002A5424">
      <w:r>
        <w:t>If you pass 1 as an expression in while loop, it will run an infinite number of times</w:t>
      </w:r>
    </w:p>
    <w:p w14:paraId="7902119D" w14:textId="77777777" w:rsidR="002A5424" w:rsidRDefault="002A5424" w:rsidP="002A5424">
      <w:r>
        <w:t>Infinitive for loop in C</w:t>
      </w:r>
    </w:p>
    <w:p w14:paraId="5F6AABC5" w14:textId="77777777" w:rsidR="002A5424" w:rsidRDefault="002A5424" w:rsidP="002A5424">
      <w:r>
        <w:t>If you don't initialize any variable, check condition and increment or decrement variable in for loop, it is known as infinitive for a loop.</w:t>
      </w:r>
    </w:p>
    <w:p w14:paraId="1A4C8899" w14:textId="77777777" w:rsidR="002A5424" w:rsidRDefault="002A5424" w:rsidP="002A5424">
      <w:r>
        <w:t>In other words, if you place 2 semicolons in for loop, it is known as infinitive for a loop.</w:t>
      </w:r>
    </w:p>
    <w:p w14:paraId="05211BDE" w14:textId="77777777" w:rsidR="002A5424" w:rsidRDefault="002A5424" w:rsidP="002A5424">
      <w:r>
        <w:t>1.</w:t>
      </w:r>
      <w:r>
        <w:tab/>
        <w:t xml:space="preserve">for(;;){  </w:t>
      </w:r>
    </w:p>
    <w:p w14:paraId="6236D5A9" w14:textId="77777777" w:rsidR="002A5424" w:rsidRDefault="002A5424" w:rsidP="002A5424">
      <w:r>
        <w:lastRenderedPageBreak/>
        <w:t>2.</w:t>
      </w:r>
      <w:r>
        <w:tab/>
      </w:r>
      <w:proofErr w:type="spellStart"/>
      <w:r>
        <w:t>printf</w:t>
      </w:r>
      <w:proofErr w:type="spellEnd"/>
      <w:r>
        <w:t xml:space="preserve">("infinitive for loop example by </w:t>
      </w:r>
      <w:proofErr w:type="spellStart"/>
      <w:r>
        <w:t>javatpoint</w:t>
      </w:r>
      <w:proofErr w:type="spellEnd"/>
      <w:r>
        <w:t xml:space="preserve">");  </w:t>
      </w:r>
    </w:p>
    <w:p w14:paraId="6CAF8F35" w14:textId="77777777" w:rsidR="002A5424" w:rsidRDefault="002A5424" w:rsidP="002A5424">
      <w:r>
        <w:t>3.</w:t>
      </w:r>
      <w:r>
        <w:tab/>
        <w:t xml:space="preserve">}  </w:t>
      </w:r>
    </w:p>
    <w:p w14:paraId="2615C3CA" w14:textId="77777777" w:rsidR="002A5424" w:rsidRDefault="002A5424" w:rsidP="002A5424"/>
    <w:p w14:paraId="2C04E6A3" w14:textId="77777777" w:rsidR="002A5424" w:rsidRDefault="002A5424" w:rsidP="002A5424">
      <w:r>
        <w:t>C break statement</w:t>
      </w:r>
    </w:p>
    <w:p w14:paraId="5310D547" w14:textId="77777777" w:rsidR="002A5424" w:rsidRDefault="002A5424" w:rsidP="002A5424">
      <w:r>
        <w:t>The break statement in C language is used to break the execution of loop (while, do-while and for) and switch case.</w:t>
      </w:r>
    </w:p>
    <w:p w14:paraId="47D2EB5F" w14:textId="77777777" w:rsidR="002A5424" w:rsidRDefault="002A5424" w:rsidP="002A5424">
      <w:r>
        <w:t>In the case of inner loops, it terminates the control of inner loop only.</w:t>
      </w:r>
    </w:p>
    <w:p w14:paraId="019C688B" w14:textId="77777777" w:rsidR="002A5424" w:rsidRDefault="002A5424" w:rsidP="002A5424">
      <w:r>
        <w:t>There can be two usages of C break keyword:</w:t>
      </w:r>
    </w:p>
    <w:p w14:paraId="6863457B" w14:textId="77777777" w:rsidR="002A5424" w:rsidRDefault="002A5424" w:rsidP="002A5424">
      <w:r>
        <w:t>1.</w:t>
      </w:r>
      <w:r>
        <w:tab/>
        <w:t>With switch case</w:t>
      </w:r>
    </w:p>
    <w:p w14:paraId="436D673C" w14:textId="77777777" w:rsidR="002A5424" w:rsidRDefault="002A5424" w:rsidP="002A5424">
      <w:r>
        <w:t>2.</w:t>
      </w:r>
      <w:r>
        <w:tab/>
        <w:t>With loop</w:t>
      </w:r>
    </w:p>
    <w:p w14:paraId="571E4F26" w14:textId="77777777" w:rsidR="002A5424" w:rsidRDefault="002A5424" w:rsidP="002A5424"/>
    <w:p w14:paraId="40CF434A" w14:textId="77777777" w:rsidR="002A5424" w:rsidRDefault="002A5424" w:rsidP="002A5424">
      <w:r>
        <w:t>C continue statement</w:t>
      </w:r>
    </w:p>
    <w:p w14:paraId="6A554998" w14:textId="77777777" w:rsidR="002A5424" w:rsidRDefault="002A5424" w:rsidP="002A5424">
      <w:r>
        <w:t>The continue statement in C language is used to continue the execution of loop (while, do while and for). It is used with if condition within the loop.</w:t>
      </w:r>
    </w:p>
    <w:p w14:paraId="64F532A5" w14:textId="58C312A7" w:rsidR="002A5424" w:rsidRDefault="002A5424" w:rsidP="002A5424">
      <w:r>
        <w:t>In the case of inner loops, it continues the control of inner loop only.</w:t>
      </w:r>
    </w:p>
    <w:p w14:paraId="4EAF833C" w14:textId="3E4A6439" w:rsidR="002A5424" w:rsidRDefault="002A5424" w:rsidP="002A5424"/>
    <w:p w14:paraId="0C55430E" w14:textId="77777777" w:rsidR="002A5424" w:rsidRDefault="002A5424" w:rsidP="002A5424">
      <w:r>
        <w:t xml:space="preserve">C </w:t>
      </w:r>
      <w:proofErr w:type="spellStart"/>
      <w:r>
        <w:t>goto</w:t>
      </w:r>
      <w:proofErr w:type="spellEnd"/>
      <w:r>
        <w:t xml:space="preserve"> statement</w:t>
      </w:r>
    </w:p>
    <w:p w14:paraId="3DFA309A" w14:textId="77777777" w:rsidR="002A5424" w:rsidRDefault="002A5424" w:rsidP="002A5424">
      <w:r>
        <w:t xml:space="preserve">The </w:t>
      </w:r>
      <w:proofErr w:type="spellStart"/>
      <w:r>
        <w:t>goto</w:t>
      </w:r>
      <w:proofErr w:type="spellEnd"/>
      <w:r>
        <w:t xml:space="preserve"> statement is known as jump statement in C language. It is used to unconditionally jump to other labels. It transfers control to other parts of the program.</w:t>
      </w:r>
    </w:p>
    <w:p w14:paraId="4227467B" w14:textId="77777777" w:rsidR="002A5424" w:rsidRDefault="002A5424" w:rsidP="002A5424">
      <w:r>
        <w:t>It is rarely used today because it makes the program less readable and complex.</w:t>
      </w:r>
    </w:p>
    <w:p w14:paraId="77C7C1E9" w14:textId="77777777" w:rsidR="002A5424" w:rsidRDefault="002A5424" w:rsidP="002A5424"/>
    <w:p w14:paraId="4566F0B2" w14:textId="77777777" w:rsidR="002A5424" w:rsidRDefault="002A5424" w:rsidP="002A5424">
      <w:r>
        <w:t>Type Casting in C</w:t>
      </w:r>
    </w:p>
    <w:p w14:paraId="192CA99E" w14:textId="77777777" w:rsidR="002A5424" w:rsidRDefault="002A5424" w:rsidP="002A5424">
      <w:r>
        <w:t>Typecasting allows us to convert one data type into others. In C language, we use cast operator for typecasting which is denoted by (type).</w:t>
      </w:r>
    </w:p>
    <w:p w14:paraId="6173DAC7" w14:textId="77777777" w:rsidR="002A5424" w:rsidRDefault="002A5424" w:rsidP="002A5424">
      <w:r>
        <w:t>Syntax:</w:t>
      </w:r>
    </w:p>
    <w:p w14:paraId="349CEFF7" w14:textId="77777777" w:rsidR="002A5424" w:rsidRDefault="002A5424" w:rsidP="002A5424">
      <w:r>
        <w:t>1.</w:t>
      </w:r>
      <w:r>
        <w:tab/>
        <w:t xml:space="preserve">(type)value;      </w:t>
      </w:r>
    </w:p>
    <w:p w14:paraId="03AEB13F" w14:textId="77777777" w:rsidR="002A5424" w:rsidRDefault="002A5424" w:rsidP="002A5424">
      <w:r>
        <w:t>Note: It is always recommended to convert the lower value to higher for avoiding data loss.</w:t>
      </w:r>
    </w:p>
    <w:p w14:paraId="5FD2818C" w14:textId="77777777" w:rsidR="002A5424" w:rsidRDefault="002A5424" w:rsidP="002A5424">
      <w:r>
        <w:t>Without Type Casting:</w:t>
      </w:r>
    </w:p>
    <w:p w14:paraId="29C0B286" w14:textId="77777777" w:rsidR="002A5424" w:rsidRDefault="002A5424" w:rsidP="002A5424">
      <w:r>
        <w:t>1.</w:t>
      </w:r>
      <w:r>
        <w:tab/>
        <w:t xml:space="preserve">int f= 9/4;  </w:t>
      </w:r>
    </w:p>
    <w:p w14:paraId="608D9046" w14:textId="77777777" w:rsidR="002A5424" w:rsidRDefault="002A5424" w:rsidP="002A5424">
      <w:r>
        <w:t>2.</w:t>
      </w:r>
      <w:r>
        <w:tab/>
      </w:r>
      <w:proofErr w:type="spellStart"/>
      <w:r>
        <w:t>printf</w:t>
      </w:r>
      <w:proofErr w:type="spellEnd"/>
      <w:r>
        <w:t xml:space="preserve">("f : %d\n", f );//Output: 2  </w:t>
      </w:r>
    </w:p>
    <w:p w14:paraId="31E4C637" w14:textId="77777777" w:rsidR="002A5424" w:rsidRDefault="002A5424" w:rsidP="002A5424">
      <w:r>
        <w:t>With Type Casting:</w:t>
      </w:r>
    </w:p>
    <w:p w14:paraId="3094FE54" w14:textId="77777777" w:rsidR="002A5424" w:rsidRDefault="002A5424" w:rsidP="002A5424">
      <w:r>
        <w:t>1.</w:t>
      </w:r>
      <w:r>
        <w:tab/>
        <w:t xml:space="preserve">float f=(float) 9/4;  </w:t>
      </w:r>
    </w:p>
    <w:p w14:paraId="5EEDA7E4" w14:textId="77777777" w:rsidR="002A5424" w:rsidRDefault="002A5424" w:rsidP="002A5424">
      <w:r>
        <w:lastRenderedPageBreak/>
        <w:t>2.</w:t>
      </w:r>
      <w:r>
        <w:tab/>
      </w:r>
      <w:proofErr w:type="spellStart"/>
      <w:r>
        <w:t>printf</w:t>
      </w:r>
      <w:proofErr w:type="spellEnd"/>
      <w:r>
        <w:t xml:space="preserve">("f : %f\n", f );//Output: 2.250000  </w:t>
      </w:r>
    </w:p>
    <w:p w14:paraId="5E4ECBB0" w14:textId="77777777" w:rsidR="002A5424" w:rsidRDefault="002A5424" w:rsidP="002A5424"/>
    <w:p w14:paraId="0FE9146E" w14:textId="77777777" w:rsidR="002A5424" w:rsidRDefault="002A5424" w:rsidP="002A5424">
      <w:r>
        <w:t>Type Casting example</w:t>
      </w:r>
    </w:p>
    <w:p w14:paraId="7BC16C3E" w14:textId="77777777" w:rsidR="002A5424" w:rsidRDefault="002A5424" w:rsidP="002A5424">
      <w:r>
        <w:t>Let's see a simple example to cast int value into float.</w:t>
      </w:r>
    </w:p>
    <w:p w14:paraId="46626DC6" w14:textId="77777777" w:rsidR="002A5424" w:rsidRDefault="002A5424" w:rsidP="002A5424">
      <w:r>
        <w:t>1.</w:t>
      </w:r>
      <w:r>
        <w:tab/>
        <w:t>#include &lt;</w:t>
      </w:r>
      <w:proofErr w:type="spellStart"/>
      <w:r>
        <w:t>stdio.h</w:t>
      </w:r>
      <w:proofErr w:type="spellEnd"/>
      <w:r>
        <w:t xml:space="preserve">&gt;      </w:t>
      </w:r>
    </w:p>
    <w:p w14:paraId="491A2A75" w14:textId="77777777" w:rsidR="002A5424" w:rsidRDefault="002A5424" w:rsidP="002A5424">
      <w:r>
        <w:t>2.</w:t>
      </w:r>
      <w:r>
        <w:tab/>
        <w:t>#include &lt;</w:t>
      </w:r>
      <w:proofErr w:type="spellStart"/>
      <w:r>
        <w:t>conio.h</w:t>
      </w:r>
      <w:proofErr w:type="spellEnd"/>
      <w:r>
        <w:t xml:space="preserve">&gt;    </w:t>
      </w:r>
    </w:p>
    <w:p w14:paraId="0BDBA911" w14:textId="77777777" w:rsidR="002A5424" w:rsidRDefault="002A5424" w:rsidP="002A5424">
      <w:r>
        <w:t>3.</w:t>
      </w:r>
      <w:r>
        <w:tab/>
        <w:t xml:space="preserve">void main(){      </w:t>
      </w:r>
    </w:p>
    <w:p w14:paraId="04F1AD7F" w14:textId="77777777" w:rsidR="002A5424" w:rsidRDefault="002A5424" w:rsidP="002A5424">
      <w:r>
        <w:t>4.</w:t>
      </w:r>
      <w:r>
        <w:tab/>
      </w:r>
      <w:proofErr w:type="spellStart"/>
      <w:r>
        <w:t>clrscr</w:t>
      </w:r>
      <w:proofErr w:type="spellEnd"/>
      <w:r>
        <w:t xml:space="preserve">();      </w:t>
      </w:r>
    </w:p>
    <w:p w14:paraId="46999D14" w14:textId="77777777" w:rsidR="002A5424" w:rsidRDefault="002A5424" w:rsidP="002A5424">
      <w:r>
        <w:t>5.</w:t>
      </w:r>
      <w:r>
        <w:tab/>
        <w:t xml:space="preserve">  </w:t>
      </w:r>
    </w:p>
    <w:p w14:paraId="0E2BEE19" w14:textId="77777777" w:rsidR="002A5424" w:rsidRDefault="002A5424" w:rsidP="002A5424">
      <w:r>
        <w:t>6.</w:t>
      </w:r>
      <w:r>
        <w:tab/>
        <w:t xml:space="preserve">float f= (float)9/4;  </w:t>
      </w:r>
    </w:p>
    <w:p w14:paraId="4659E2CA" w14:textId="77777777" w:rsidR="002A5424" w:rsidRDefault="002A5424" w:rsidP="002A5424">
      <w:r>
        <w:t>7.</w:t>
      </w:r>
      <w:r>
        <w:tab/>
      </w:r>
      <w:proofErr w:type="spellStart"/>
      <w:r>
        <w:t>printf</w:t>
      </w:r>
      <w:proofErr w:type="spellEnd"/>
      <w:r>
        <w:t xml:space="preserve">("f : %f\n", f );  </w:t>
      </w:r>
    </w:p>
    <w:p w14:paraId="015E3195" w14:textId="77777777" w:rsidR="002A5424" w:rsidRDefault="002A5424" w:rsidP="002A5424">
      <w:r>
        <w:t>8.</w:t>
      </w:r>
      <w:r>
        <w:tab/>
        <w:t xml:space="preserve">  </w:t>
      </w:r>
    </w:p>
    <w:p w14:paraId="15A0DE93" w14:textId="77777777" w:rsidR="002A5424" w:rsidRDefault="002A5424" w:rsidP="002A5424">
      <w:r>
        <w:t>9.</w:t>
      </w:r>
      <w:r>
        <w:tab/>
      </w:r>
      <w:proofErr w:type="spellStart"/>
      <w:r>
        <w:t>getch</w:t>
      </w:r>
      <w:proofErr w:type="spellEnd"/>
      <w:r>
        <w:t xml:space="preserve">();      </w:t>
      </w:r>
    </w:p>
    <w:p w14:paraId="57875EC8" w14:textId="77777777" w:rsidR="002A5424" w:rsidRDefault="002A5424" w:rsidP="002A5424">
      <w:r>
        <w:t>10.</w:t>
      </w:r>
      <w:r>
        <w:tab/>
        <w:t xml:space="preserve">}      </w:t>
      </w:r>
    </w:p>
    <w:p w14:paraId="7F4BF887" w14:textId="77777777" w:rsidR="002A5424" w:rsidRDefault="002A5424" w:rsidP="002A5424">
      <w:r>
        <w:t>Output:</w:t>
      </w:r>
    </w:p>
    <w:p w14:paraId="208A61B5" w14:textId="77777777" w:rsidR="002A5424" w:rsidRDefault="002A5424" w:rsidP="002A5424">
      <w:r>
        <w:t>f : 2.250000</w:t>
      </w:r>
    </w:p>
    <w:p w14:paraId="46F3A6DD" w14:textId="77777777" w:rsidR="002A5424" w:rsidRDefault="002A5424" w:rsidP="002A5424">
      <w:bookmarkStart w:id="0" w:name="_GoBack"/>
      <w:bookmarkEnd w:id="0"/>
    </w:p>
    <w:p w14:paraId="227FE509" w14:textId="77777777" w:rsidR="002A5424" w:rsidRDefault="002A5424"/>
    <w:sectPr w:rsidR="002A542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YwMjQ1NTAwNzU1NTZW0lEKTi0uzszPAykwrAUAh2FPhiwAAAA="/>
  </w:docVars>
  <w:rsids>
    <w:rsidRoot w:val="006E010E"/>
    <w:rsid w:val="002A5424"/>
    <w:rsid w:val="006E010E"/>
    <w:rsid w:val="00F029F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1D158C"/>
  <w15:chartTrackingRefBased/>
  <w15:docId w15:val="{0E96E761-D128-4BF3-B552-1CB5C0ACE3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010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2</Pages>
  <Words>1615</Words>
  <Characters>9208</Characters>
  <Application>Microsoft Office Word</Application>
  <DocSecurity>0</DocSecurity>
  <Lines>76</Lines>
  <Paragraphs>21</Paragraphs>
  <ScaleCrop>false</ScaleCrop>
  <Company/>
  <LinksUpToDate>false</LinksUpToDate>
  <CharactersWithSpaces>10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ny Gupta</dc:creator>
  <cp:keywords/>
  <dc:description/>
  <cp:lastModifiedBy>Sunny Gupta</cp:lastModifiedBy>
  <cp:revision>2</cp:revision>
  <dcterms:created xsi:type="dcterms:W3CDTF">2020-01-18T11:45:00Z</dcterms:created>
  <dcterms:modified xsi:type="dcterms:W3CDTF">2020-01-18T11:58:00Z</dcterms:modified>
</cp:coreProperties>
</file>